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536" w:rsidRDefault="00BB6536" w:rsidP="00BB6536">
      <w:pPr>
        <w:rPr>
          <w:b/>
        </w:rPr>
      </w:pPr>
      <w:r>
        <w:rPr>
          <w:b/>
        </w:rPr>
        <w:t>Texture analysis methodology</w:t>
      </w:r>
    </w:p>
    <w:p w:rsidR="00BB6536" w:rsidRPr="00BB6536" w:rsidRDefault="00BB6536" w:rsidP="00BB6536">
      <w:pPr>
        <w:rPr>
          <w:b/>
        </w:rPr>
      </w:pPr>
      <w:r w:rsidRPr="00BB6536">
        <w:rPr>
          <w:rFonts w:hint="eastAsia"/>
        </w:rPr>
        <w:t>Texture</w:t>
      </w:r>
      <w:r w:rsidRPr="00BB6536">
        <w:t xml:space="preserve"> </w:t>
      </w:r>
      <w:r w:rsidRPr="00BB6536">
        <w:rPr>
          <w:rFonts w:hint="eastAsia"/>
        </w:rPr>
        <w:t>ana</w:t>
      </w:r>
      <w:r w:rsidRPr="00BB6536">
        <w:t>ly</w:t>
      </w:r>
      <w:r w:rsidRPr="00BB6536">
        <w:rPr>
          <w:rFonts w:hint="eastAsia"/>
        </w:rPr>
        <w:t>sis</w:t>
      </w:r>
      <w:r w:rsidRPr="00BB6536">
        <w:t xml:space="preserve"> wad applied to the CT images using in-house software</w:t>
      </w:r>
      <w:r>
        <w:t xml:space="preserve"> </w:t>
      </w:r>
      <w:r w:rsidRPr="00BB6536">
        <w:t>(</w:t>
      </w:r>
      <w:r w:rsidRPr="006E5470">
        <w:t>AK, version 3.2.2, GE</w:t>
      </w:r>
      <w:r w:rsidRPr="006E5470">
        <w:rPr>
          <w:rFonts w:hint="eastAsia"/>
        </w:rPr>
        <w:t xml:space="preserve"> </w:t>
      </w:r>
      <w:r w:rsidRPr="006E5470">
        <w:t>Healthcare</w:t>
      </w:r>
      <w:r w:rsidRPr="00BB6536">
        <w:t>). A region of interest (ROI) was delineated initially around the tumor outline for the 3D ROI</w:t>
      </w:r>
      <w:r w:rsidRPr="00BB6536">
        <w:rPr>
          <w:rFonts w:hint="eastAsia"/>
        </w:rPr>
        <w:t xml:space="preserve"> </w:t>
      </w:r>
      <w:r w:rsidRPr="00BB6536">
        <w:t xml:space="preserve">area. </w:t>
      </w:r>
      <w:r w:rsidRPr="00BB6536">
        <w:rPr>
          <w:rFonts w:hint="eastAsia"/>
        </w:rPr>
        <w:t xml:space="preserve">396 </w:t>
      </w:r>
      <w:r w:rsidRPr="00BB6536">
        <w:t>imaging texture features from the category of histogram,</w:t>
      </w:r>
      <w:bookmarkStart w:id="0" w:name="_Hlk12349343"/>
      <w:r w:rsidRPr="00BB6536">
        <w:t xml:space="preserve"> the Grey level co-occurrence </w:t>
      </w:r>
      <w:proofErr w:type="gramStart"/>
      <w:r w:rsidRPr="00BB6536">
        <w:t>matrix(</w:t>
      </w:r>
      <w:proofErr w:type="gramEnd"/>
      <w:r w:rsidRPr="00BB6536">
        <w:t>GLCM), the gray level size zone matrix(GLSZM), the gray level Run-length matrix(RLM), a</w:t>
      </w:r>
      <w:bookmarkEnd w:id="0"/>
      <w:r w:rsidRPr="00BB6536">
        <w:t>nd Shape and size based features were finally extracted from one single image</w:t>
      </w:r>
      <w:r w:rsidRPr="00BB6536">
        <w:rPr>
          <w:b/>
        </w:rPr>
        <w:t xml:space="preserve"> Table S1.</w:t>
      </w:r>
    </w:p>
    <w:p w:rsidR="00BB6536" w:rsidRDefault="00BB6536" w:rsidP="00BB6536">
      <w:pPr>
        <w:ind w:firstLineChars="200" w:firstLine="442"/>
        <w:rPr>
          <w:b/>
          <w:sz w:val="22"/>
        </w:rPr>
      </w:pPr>
    </w:p>
    <w:p w:rsidR="00BB6536" w:rsidRDefault="00BB6536" w:rsidP="00BB6536">
      <w:pPr>
        <w:ind w:firstLineChars="200" w:firstLine="442"/>
        <w:rPr>
          <w:b/>
          <w:sz w:val="22"/>
        </w:rPr>
      </w:pPr>
      <w:r>
        <w:rPr>
          <w:rFonts w:hint="eastAsia"/>
          <w:b/>
          <w:sz w:val="22"/>
        </w:rPr>
        <w:t>T</w:t>
      </w:r>
      <w:r>
        <w:rPr>
          <w:b/>
          <w:sz w:val="22"/>
        </w:rPr>
        <w:t>able S1:</w:t>
      </w:r>
    </w:p>
    <w:p w:rsidR="00BB6536" w:rsidRDefault="00BB6536" w:rsidP="00BB6536">
      <w:pPr>
        <w:ind w:firstLineChars="200" w:firstLine="442"/>
        <w:rPr>
          <w:b/>
          <w:sz w:val="22"/>
        </w:rPr>
      </w:pPr>
      <w:r>
        <w:rPr>
          <w:rFonts w:hint="eastAsia"/>
          <w:b/>
          <w:sz w:val="22"/>
        </w:rPr>
        <w:t>S</w:t>
      </w:r>
      <w:r>
        <w:rPr>
          <w:b/>
          <w:sz w:val="22"/>
        </w:rPr>
        <w:t>ummary of radiomic features used in this study</w:t>
      </w:r>
    </w:p>
    <w:tbl>
      <w:tblPr>
        <w:tblStyle w:val="a7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1623"/>
        <w:gridCol w:w="6108"/>
      </w:tblGrid>
      <w:tr w:rsidR="00BB6536" w:rsidTr="00A6152B">
        <w:tc>
          <w:tcPr>
            <w:tcW w:w="1908" w:type="dxa"/>
            <w:tcBorders>
              <w:top w:val="single" w:sz="12" w:space="0" w:color="auto"/>
              <w:bottom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eature classes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o. of features</w:t>
            </w:r>
          </w:p>
        </w:tc>
        <w:tc>
          <w:tcPr>
            <w:tcW w:w="6108" w:type="dxa"/>
            <w:tcBorders>
              <w:top w:val="single" w:sz="12" w:space="0" w:color="auto"/>
              <w:bottom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3</w:t>
            </w:r>
            <w:r>
              <w:rPr>
                <w:sz w:val="22"/>
              </w:rPr>
              <w:t xml:space="preserve"> representative features</w:t>
            </w:r>
          </w:p>
        </w:tc>
      </w:tr>
      <w:tr w:rsidR="00BB6536" w:rsidTr="00A6152B">
        <w:tc>
          <w:tcPr>
            <w:tcW w:w="1908" w:type="dxa"/>
            <w:tcBorders>
              <w:top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H</w:t>
            </w:r>
            <w:r>
              <w:rPr>
                <w:sz w:val="22"/>
              </w:rPr>
              <w:t>istogram</w:t>
            </w:r>
          </w:p>
        </w:tc>
        <w:tc>
          <w:tcPr>
            <w:tcW w:w="1623" w:type="dxa"/>
            <w:tcBorders>
              <w:top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4</w:t>
            </w:r>
            <w:r>
              <w:rPr>
                <w:sz w:val="22"/>
              </w:rPr>
              <w:t>2</w:t>
            </w:r>
          </w:p>
        </w:tc>
        <w:tc>
          <w:tcPr>
            <w:tcW w:w="6108" w:type="dxa"/>
            <w:tcBorders>
              <w:top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proofErr w:type="spellStart"/>
            <w:r>
              <w:rPr>
                <w:sz w:val="22"/>
              </w:rPr>
              <w:t>FrequencySize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rFonts w:hint="eastAsia"/>
                <w:sz w:val="22"/>
              </w:rPr>
              <w:t>M</w:t>
            </w:r>
            <w:r>
              <w:rPr>
                <w:sz w:val="22"/>
              </w:rPr>
              <w:t>axIntensity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proofErr w:type="gramStart"/>
            <w:r>
              <w:rPr>
                <w:sz w:val="22"/>
              </w:rPr>
              <w:t>MeanValue</w:t>
            </w:r>
            <w:proofErr w:type="spellEnd"/>
            <w:r>
              <w:rPr>
                <w:sz w:val="22"/>
              </w:rPr>
              <w:t>,…</w:t>
            </w:r>
            <w:proofErr w:type="gramEnd"/>
          </w:p>
        </w:tc>
      </w:tr>
      <w:tr w:rsidR="00BB6536" w:rsidTr="00A6152B">
        <w:tc>
          <w:tcPr>
            <w:tcW w:w="1908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G</w:t>
            </w:r>
            <w:r>
              <w:rPr>
                <w:sz w:val="22"/>
              </w:rPr>
              <w:t>LCM</w:t>
            </w:r>
          </w:p>
        </w:tc>
        <w:tc>
          <w:tcPr>
            <w:tcW w:w="1623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44</w:t>
            </w:r>
          </w:p>
        </w:tc>
        <w:tc>
          <w:tcPr>
            <w:tcW w:w="6108" w:type="dxa"/>
          </w:tcPr>
          <w:p w:rsidR="00BB6536" w:rsidRDefault="00BB6536" w:rsidP="00A6152B">
            <w:pPr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lusterProminence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sz w:val="22"/>
              </w:rPr>
              <w:t>ClusterShade</w:t>
            </w:r>
            <w:proofErr w:type="spellEnd"/>
            <w:r>
              <w:rPr>
                <w:sz w:val="22"/>
              </w:rPr>
              <w:t xml:space="preserve">, </w:t>
            </w:r>
            <w:proofErr w:type="gramStart"/>
            <w:r>
              <w:rPr>
                <w:sz w:val="22"/>
              </w:rPr>
              <w:t>Correlation,…</w:t>
            </w:r>
            <w:proofErr w:type="gramEnd"/>
          </w:p>
        </w:tc>
      </w:tr>
      <w:tr w:rsidR="00BB6536" w:rsidTr="00A6152B">
        <w:tc>
          <w:tcPr>
            <w:tcW w:w="1908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G</w:t>
            </w:r>
            <w:r>
              <w:rPr>
                <w:sz w:val="22"/>
              </w:rPr>
              <w:t>LSZM</w:t>
            </w:r>
          </w:p>
        </w:tc>
        <w:tc>
          <w:tcPr>
            <w:tcW w:w="1623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1</w:t>
            </w:r>
          </w:p>
        </w:tc>
        <w:tc>
          <w:tcPr>
            <w:tcW w:w="6108" w:type="dxa"/>
          </w:tcPr>
          <w:p w:rsidR="00BB6536" w:rsidRDefault="00BB6536" w:rsidP="00A6152B">
            <w:pPr>
              <w:jc w:val="left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S</w:t>
            </w:r>
            <w:r>
              <w:rPr>
                <w:sz w:val="22"/>
              </w:rPr>
              <w:t>izeZoneVariability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sz w:val="22"/>
              </w:rPr>
              <w:t>HighIntensityEmphasis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proofErr w:type="gramStart"/>
            <w:r>
              <w:rPr>
                <w:sz w:val="22"/>
              </w:rPr>
              <w:t>IntensityVariability</w:t>
            </w:r>
            <w:proofErr w:type="spellEnd"/>
            <w:r>
              <w:rPr>
                <w:sz w:val="22"/>
              </w:rPr>
              <w:t>,…</w:t>
            </w:r>
            <w:proofErr w:type="gramEnd"/>
          </w:p>
        </w:tc>
      </w:tr>
      <w:tr w:rsidR="00BB6536" w:rsidTr="00A6152B">
        <w:tc>
          <w:tcPr>
            <w:tcW w:w="1908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R</w:t>
            </w:r>
            <w:r>
              <w:rPr>
                <w:sz w:val="22"/>
              </w:rPr>
              <w:t>LM</w:t>
            </w:r>
          </w:p>
        </w:tc>
        <w:tc>
          <w:tcPr>
            <w:tcW w:w="1623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80</w:t>
            </w:r>
          </w:p>
        </w:tc>
        <w:tc>
          <w:tcPr>
            <w:tcW w:w="6108" w:type="dxa"/>
          </w:tcPr>
          <w:p w:rsidR="00BB6536" w:rsidRDefault="00BB6536" w:rsidP="00A6152B">
            <w:pPr>
              <w:jc w:val="left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G</w:t>
            </w:r>
            <w:r>
              <w:rPr>
                <w:sz w:val="22"/>
              </w:rPr>
              <w:t>reyLevelNonuniformity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sz w:val="22"/>
              </w:rPr>
              <w:t>HighGreyLevelRunEmphasis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proofErr w:type="gramStart"/>
            <w:r>
              <w:rPr>
                <w:sz w:val="22"/>
              </w:rPr>
              <w:t>LongRunEmphasis</w:t>
            </w:r>
            <w:proofErr w:type="spellEnd"/>
            <w:r>
              <w:rPr>
                <w:sz w:val="22"/>
              </w:rPr>
              <w:t>,…</w:t>
            </w:r>
            <w:proofErr w:type="gramEnd"/>
          </w:p>
        </w:tc>
      </w:tr>
      <w:tr w:rsidR="00BB6536" w:rsidTr="00A6152B">
        <w:tc>
          <w:tcPr>
            <w:tcW w:w="1908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ormfactor</w:t>
            </w:r>
          </w:p>
        </w:tc>
        <w:tc>
          <w:tcPr>
            <w:tcW w:w="1623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9</w:t>
            </w:r>
          </w:p>
        </w:tc>
        <w:tc>
          <w:tcPr>
            <w:tcW w:w="6108" w:type="dxa"/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 xml:space="preserve">ompactness1, Maximum3DDiameter, </w:t>
            </w:r>
            <w:proofErr w:type="gramStart"/>
            <w:r>
              <w:rPr>
                <w:sz w:val="22"/>
              </w:rPr>
              <w:t>Sphericity,…</w:t>
            </w:r>
            <w:proofErr w:type="gramEnd"/>
          </w:p>
        </w:tc>
      </w:tr>
      <w:tr w:rsidR="00BB6536" w:rsidTr="00A6152B">
        <w:tc>
          <w:tcPr>
            <w:tcW w:w="1908" w:type="dxa"/>
          </w:tcPr>
          <w:p w:rsidR="00BB6536" w:rsidRDefault="00BB6536" w:rsidP="00A6152B">
            <w:pPr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H</w:t>
            </w:r>
            <w:r>
              <w:rPr>
                <w:sz w:val="22"/>
              </w:rPr>
              <w:t>aralick</w:t>
            </w:r>
            <w:proofErr w:type="spellEnd"/>
          </w:p>
        </w:tc>
        <w:tc>
          <w:tcPr>
            <w:tcW w:w="1623" w:type="dxa"/>
          </w:tcPr>
          <w:p w:rsidR="00BB6536" w:rsidRDefault="00BB6536" w:rsidP="00A6152B">
            <w:pPr>
              <w:tabs>
                <w:tab w:val="left" w:pos="764"/>
              </w:tabs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6108" w:type="dxa"/>
          </w:tcPr>
          <w:p w:rsidR="00BB6536" w:rsidRDefault="00BB6536" w:rsidP="00A6152B">
            <w:pPr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H</w:t>
            </w:r>
            <w:r>
              <w:rPr>
                <w:sz w:val="22"/>
              </w:rPr>
              <w:t>araEntroy</w:t>
            </w:r>
            <w:proofErr w:type="spellEnd"/>
            <w:r>
              <w:rPr>
                <w:sz w:val="22"/>
              </w:rPr>
              <w:t xml:space="preserve">, contrast, </w:t>
            </w:r>
            <w:proofErr w:type="spellStart"/>
            <w:proofErr w:type="gramStart"/>
            <w:r>
              <w:rPr>
                <w:sz w:val="22"/>
              </w:rPr>
              <w:t>differenceEntropy</w:t>
            </w:r>
            <w:proofErr w:type="spellEnd"/>
            <w:r>
              <w:rPr>
                <w:sz w:val="22"/>
              </w:rPr>
              <w:t>,…</w:t>
            </w:r>
            <w:proofErr w:type="gramEnd"/>
          </w:p>
        </w:tc>
      </w:tr>
      <w:tr w:rsidR="00BB6536" w:rsidTr="00A6152B">
        <w:tc>
          <w:tcPr>
            <w:tcW w:w="1908" w:type="dxa"/>
            <w:tcBorders>
              <w:bottom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T</w:t>
            </w:r>
            <w:r>
              <w:rPr>
                <w:sz w:val="22"/>
              </w:rPr>
              <w:t>otal</w:t>
            </w:r>
          </w:p>
        </w:tc>
        <w:tc>
          <w:tcPr>
            <w:tcW w:w="1623" w:type="dxa"/>
            <w:tcBorders>
              <w:bottom w:val="single" w:sz="12" w:space="0" w:color="auto"/>
            </w:tcBorders>
          </w:tcPr>
          <w:p w:rsidR="00BB6536" w:rsidRDefault="00BB6536" w:rsidP="00A6152B">
            <w:pPr>
              <w:tabs>
                <w:tab w:val="left" w:pos="764"/>
              </w:tabs>
              <w:rPr>
                <w:sz w:val="22"/>
              </w:rPr>
            </w:pPr>
            <w:r>
              <w:rPr>
                <w:rFonts w:hint="eastAsia"/>
                <w:sz w:val="22"/>
              </w:rPr>
              <w:t>396</w:t>
            </w:r>
          </w:p>
        </w:tc>
        <w:tc>
          <w:tcPr>
            <w:tcW w:w="6108" w:type="dxa"/>
            <w:tcBorders>
              <w:bottom w:val="single" w:sz="12" w:space="0" w:color="auto"/>
            </w:tcBorders>
          </w:tcPr>
          <w:p w:rsidR="00BB6536" w:rsidRDefault="00BB6536" w:rsidP="00A6152B">
            <w:pPr>
              <w:rPr>
                <w:sz w:val="22"/>
              </w:rPr>
            </w:pPr>
          </w:p>
        </w:tc>
      </w:tr>
    </w:tbl>
    <w:p w:rsidR="00BB6536" w:rsidRDefault="00BB6536" w:rsidP="00BB6536">
      <w:pPr>
        <w:rPr>
          <w:sz w:val="22"/>
        </w:rPr>
      </w:pPr>
      <w:r>
        <w:rPr>
          <w:sz w:val="22"/>
        </w:rPr>
        <w:t>GLCM= the Grey level co-occurrence matrix, GLSZM =the gray level size zone matrix, RLM= the gray level Run-length matrix</w:t>
      </w:r>
    </w:p>
    <w:p w:rsidR="00830EFC" w:rsidRDefault="00830EFC" w:rsidP="00BB6536">
      <w:pPr>
        <w:rPr>
          <w:sz w:val="22"/>
        </w:rPr>
      </w:pPr>
    </w:p>
    <w:p w:rsidR="00830EFC" w:rsidRDefault="00A07C21" w:rsidP="00573A80">
      <w:pPr>
        <w:spacing w:line="440" w:lineRule="exact"/>
      </w:pPr>
      <w:r w:rsidRPr="00A07C21">
        <w:t xml:space="preserve">312 features were considered excellent reproducibility with ICC &gt; 0.75 in intra-and interobserver. </w:t>
      </w:r>
    </w:p>
    <w:p w:rsidR="00637FF3" w:rsidRDefault="00637FF3" w:rsidP="00573A80">
      <w:pPr>
        <w:spacing w:line="440" w:lineRule="exact"/>
      </w:pPr>
      <w:r w:rsidRPr="00637FF3">
        <w:t xml:space="preserve">First, </w:t>
      </w:r>
      <w:proofErr w:type="gramStart"/>
      <w:r w:rsidRPr="00637FF3">
        <w:t>The</w:t>
      </w:r>
      <w:proofErr w:type="gramEnd"/>
      <w:r w:rsidRPr="00637FF3">
        <w:t xml:space="preserve"> general univariate analysis was used to select features</w:t>
      </w:r>
      <w:r>
        <w:t>.</w:t>
      </w:r>
    </w:p>
    <w:p w:rsidR="00637FF3" w:rsidRDefault="00637FF3" w:rsidP="00573A80">
      <w:pPr>
        <w:spacing w:line="440" w:lineRule="exact"/>
      </w:pPr>
      <w:r>
        <w:t xml:space="preserve">parameters </w:t>
      </w:r>
      <w:proofErr w:type="spellStart"/>
      <w:r>
        <w:t>setted</w:t>
      </w:r>
      <w:proofErr w:type="spellEnd"/>
      <w:r>
        <w:t xml:space="preserve">: {'P value for threshold in': 0.05} </w:t>
      </w:r>
    </w:p>
    <w:p w:rsidR="00637FF3" w:rsidRDefault="00637FF3" w:rsidP="00573A80">
      <w:pPr>
        <w:spacing w:line="440" w:lineRule="exact"/>
      </w:pPr>
      <w:r>
        <w:t xml:space="preserve">num of remained features: 288 </w:t>
      </w:r>
    </w:p>
    <w:p w:rsidR="00637FF3" w:rsidRDefault="00637FF3" w:rsidP="00573A80">
      <w:pPr>
        <w:spacing w:line="440" w:lineRule="exact"/>
      </w:pPr>
      <w:r>
        <w:t xml:space="preserve">remained features: </w:t>
      </w:r>
    </w:p>
    <w:p w:rsidR="00637FF3" w:rsidRDefault="00637FF3" w:rsidP="00573A80">
      <w:pPr>
        <w:spacing w:line="440" w:lineRule="exact"/>
      </w:pPr>
      <w:r>
        <w:t>[['ShortRunLowGreyLevelEmphasis_angle45_offset7']</w:t>
      </w:r>
    </w:p>
    <w:p w:rsidR="00637FF3" w:rsidRDefault="00637FF3" w:rsidP="00573A80">
      <w:pPr>
        <w:spacing w:line="440" w:lineRule="exact"/>
      </w:pPr>
      <w:r>
        <w:t xml:space="preserve"> ['Correlation_angle90_offset1']</w:t>
      </w:r>
    </w:p>
    <w:p w:rsidR="00637FF3" w:rsidRDefault="00637FF3" w:rsidP="00573A80">
      <w:pPr>
        <w:spacing w:line="440" w:lineRule="exact"/>
      </w:pPr>
      <w:r>
        <w:t xml:space="preserve"> ['ClusterShade_AllDirection_offset4']</w:t>
      </w:r>
    </w:p>
    <w:p w:rsidR="00637FF3" w:rsidRDefault="00637FF3" w:rsidP="00573A80">
      <w:pPr>
        <w:spacing w:line="440" w:lineRule="exact"/>
      </w:pPr>
      <w:r>
        <w:t xml:space="preserve"> ['HaralickCorrelation_angle45_offset1']</w:t>
      </w:r>
    </w:p>
    <w:p w:rsidR="00637FF3" w:rsidRDefault="00637FF3" w:rsidP="00573A80">
      <w:pPr>
        <w:spacing w:line="440" w:lineRule="exact"/>
      </w:pPr>
      <w:r>
        <w:t xml:space="preserve"> ['HighGreyLevelRunEmphasis_angle135_offset4']</w:t>
      </w:r>
    </w:p>
    <w:p w:rsidR="00637FF3" w:rsidRDefault="00637FF3" w:rsidP="00573A80">
      <w:pPr>
        <w:spacing w:line="440" w:lineRule="exact"/>
      </w:pPr>
      <w:r>
        <w:t xml:space="preserve"> ['ClusterShade_angle90_offset4']</w:t>
      </w:r>
    </w:p>
    <w:p w:rsidR="00637FF3" w:rsidRDefault="00637FF3" w:rsidP="00573A80">
      <w:pPr>
        <w:spacing w:line="440" w:lineRule="exact"/>
      </w:pPr>
      <w:r>
        <w:t xml:space="preserve"> ['HaralickCorrelation_angle90_offset1']</w:t>
      </w:r>
    </w:p>
    <w:p w:rsidR="00637FF3" w:rsidRDefault="00637FF3" w:rsidP="00573A80">
      <w:pPr>
        <w:spacing w:line="440" w:lineRule="exact"/>
      </w:pPr>
      <w:r>
        <w:t xml:space="preserve"> ['ClusterProminence_angle0_offset7']</w:t>
      </w:r>
    </w:p>
    <w:p w:rsidR="00637FF3" w:rsidRDefault="00637FF3" w:rsidP="00573A80">
      <w:pPr>
        <w:spacing w:line="440" w:lineRule="exact"/>
      </w:pPr>
      <w:r>
        <w:t xml:space="preserve"> ['Correlation_angle45_offset7']</w:t>
      </w:r>
    </w:p>
    <w:p w:rsidR="00637FF3" w:rsidRDefault="00637FF3" w:rsidP="00573A80">
      <w:pPr>
        <w:spacing w:line="440" w:lineRule="exact"/>
      </w:pPr>
      <w:r>
        <w:lastRenderedPageBreak/>
        <w:t xml:space="preserve"> ['ShortRunEmphasis_AllDirection_offset1']</w:t>
      </w:r>
    </w:p>
    <w:p w:rsidR="00637FF3" w:rsidRDefault="00637FF3" w:rsidP="00573A80">
      <w:pPr>
        <w:spacing w:line="440" w:lineRule="exact"/>
      </w:pPr>
      <w:r>
        <w:t xml:space="preserve"> ['Inertia_angle90_offset7']</w:t>
      </w:r>
    </w:p>
    <w:p w:rsidR="00637FF3" w:rsidRDefault="00637FF3" w:rsidP="00573A80">
      <w:pPr>
        <w:spacing w:line="440" w:lineRule="exact"/>
      </w:pPr>
      <w:r>
        <w:t xml:space="preserve"> ['GreyLevelNonuniformity_angle135_offset7']</w:t>
      </w:r>
    </w:p>
    <w:p w:rsidR="00637FF3" w:rsidRDefault="00637FF3" w:rsidP="00573A80">
      <w:pPr>
        <w:spacing w:line="440" w:lineRule="exact"/>
      </w:pPr>
      <w:r>
        <w:t xml:space="preserve"> ['InverseDifferenceMoment_angle135_offset4']</w:t>
      </w:r>
    </w:p>
    <w:p w:rsidR="00637FF3" w:rsidRDefault="00637FF3" w:rsidP="00573A80">
      <w:pPr>
        <w:spacing w:line="440" w:lineRule="exact"/>
      </w:pPr>
      <w:r>
        <w:t xml:space="preserve"> ['Sphericity']</w:t>
      </w:r>
    </w:p>
    <w:p w:rsidR="00637FF3" w:rsidRDefault="00637FF3" w:rsidP="00573A80">
      <w:pPr>
        <w:spacing w:line="440" w:lineRule="exact"/>
      </w:pPr>
      <w:r>
        <w:t xml:space="preserve"> ['Inertia_angle135_offset7']</w:t>
      </w:r>
    </w:p>
    <w:p w:rsidR="00637FF3" w:rsidRDefault="00637FF3" w:rsidP="00573A80">
      <w:pPr>
        <w:spacing w:line="440" w:lineRule="exact"/>
      </w:pPr>
      <w:r>
        <w:t xml:space="preserve"> ['HaralickCorrelation_angle90_offset7']</w:t>
      </w:r>
    </w:p>
    <w:p w:rsidR="00637FF3" w:rsidRDefault="00637FF3" w:rsidP="00573A80">
      <w:pPr>
        <w:spacing w:line="440" w:lineRule="exact"/>
      </w:pPr>
      <w:r>
        <w:t xml:space="preserve"> ['ClusterProminence_AllDirection_offset7_SD']</w:t>
      </w:r>
    </w:p>
    <w:p w:rsidR="00637FF3" w:rsidRDefault="00637FF3" w:rsidP="00573A80">
      <w:pPr>
        <w:spacing w:line="440" w:lineRule="exact"/>
      </w:pPr>
      <w:r>
        <w:t xml:space="preserve"> ['GLCMEntropy_angle0_offset7']</w:t>
      </w:r>
    </w:p>
    <w:p w:rsidR="00637FF3" w:rsidRDefault="00637FF3" w:rsidP="00573A80">
      <w:pPr>
        <w:spacing w:line="440" w:lineRule="exact"/>
      </w:pPr>
      <w:r>
        <w:t xml:space="preserve"> ['GLCMEnergy_AllDirection_offset4_SD']</w:t>
      </w:r>
    </w:p>
    <w:p w:rsidR="00637FF3" w:rsidRDefault="00637FF3" w:rsidP="00573A80">
      <w:pPr>
        <w:spacing w:line="440" w:lineRule="exact"/>
      </w:pPr>
      <w:r>
        <w:t xml:space="preserve"> ['ShortRunEmphasis_angle135_offset7']</w:t>
      </w:r>
    </w:p>
    <w:p w:rsidR="00637FF3" w:rsidRDefault="00637FF3" w:rsidP="00573A80">
      <w:pPr>
        <w:spacing w:line="440" w:lineRule="exact"/>
      </w:pPr>
      <w:r>
        <w:t xml:space="preserve"> ['ShortRunHighGreyLevelEmphasis_AllDirection_offset1_SD']</w:t>
      </w:r>
    </w:p>
    <w:p w:rsidR="00637FF3" w:rsidRDefault="00637FF3" w:rsidP="00573A80">
      <w:pPr>
        <w:spacing w:line="440" w:lineRule="exact"/>
      </w:pPr>
      <w:r>
        <w:t xml:space="preserve"> ['Inertia_AllDirection_offset1']</w:t>
      </w:r>
    </w:p>
    <w:p w:rsidR="00637FF3" w:rsidRDefault="00637FF3" w:rsidP="00573A80">
      <w:pPr>
        <w:spacing w:line="440" w:lineRule="exact"/>
      </w:pPr>
      <w:r>
        <w:t xml:space="preserve"> ['ShortRunEmphasis_angle45_offset1']</w:t>
      </w:r>
    </w:p>
    <w:p w:rsidR="00637FF3" w:rsidRDefault="00637FF3" w:rsidP="00573A80">
      <w:pPr>
        <w:spacing w:line="440" w:lineRule="exact"/>
      </w:pPr>
      <w:r>
        <w:t xml:space="preserve"> ['GreyLevelNonuniformity_angle0_offset4']</w:t>
      </w:r>
    </w:p>
    <w:p w:rsidR="00637FF3" w:rsidRDefault="00637FF3" w:rsidP="00573A80">
      <w:pPr>
        <w:spacing w:line="440" w:lineRule="exact"/>
      </w:pPr>
      <w:r>
        <w:t xml:space="preserve"> ['GLCMEntropy_angle0_offset1']</w:t>
      </w:r>
    </w:p>
    <w:p w:rsidR="00637FF3" w:rsidRDefault="00637FF3" w:rsidP="00573A80">
      <w:pPr>
        <w:spacing w:line="440" w:lineRule="exact"/>
      </w:pPr>
      <w:r>
        <w:t xml:space="preserve"> ['Inertia_AllDirection_offset7_SD']</w:t>
      </w:r>
    </w:p>
    <w:p w:rsidR="00637FF3" w:rsidRDefault="00637FF3" w:rsidP="00573A80">
      <w:pPr>
        <w:spacing w:line="440" w:lineRule="exact"/>
      </w:pPr>
      <w:r>
        <w:t xml:space="preserve"> ['GreyLevelNonuniformity_AllDirection_offset7']</w:t>
      </w:r>
    </w:p>
    <w:p w:rsidR="00637FF3" w:rsidRDefault="00637FF3" w:rsidP="00573A80">
      <w:pPr>
        <w:spacing w:line="440" w:lineRule="exact"/>
      </w:pPr>
      <w:r>
        <w:t xml:space="preserve"> ['Correlation_AllDirection_offset7_SD']</w:t>
      </w:r>
    </w:p>
    <w:p w:rsidR="00637FF3" w:rsidRDefault="00637FF3" w:rsidP="00573A80">
      <w:pPr>
        <w:spacing w:line="440" w:lineRule="exact"/>
      </w:pPr>
      <w:r>
        <w:t xml:space="preserve"> ['GreyLevelNonuniformity_angle90_offset1']</w:t>
      </w:r>
    </w:p>
    <w:p w:rsidR="00637FF3" w:rsidRDefault="00637FF3" w:rsidP="00573A80">
      <w:pPr>
        <w:spacing w:line="440" w:lineRule="exact"/>
      </w:pPr>
      <w:r>
        <w:t xml:space="preserve"> ['GLCMEnergy_angle135_offset7']</w:t>
      </w:r>
    </w:p>
    <w:p w:rsidR="00637FF3" w:rsidRDefault="00637FF3" w:rsidP="00573A80">
      <w:pPr>
        <w:spacing w:line="440" w:lineRule="exact"/>
      </w:pPr>
      <w:r>
        <w:t xml:space="preserve"> ['RunLengthNonuniformity_angle45_offset1']</w:t>
      </w:r>
    </w:p>
    <w:p w:rsidR="00637FF3" w:rsidRDefault="00637FF3" w:rsidP="00573A80">
      <w:pPr>
        <w:spacing w:line="440" w:lineRule="exact"/>
      </w:pPr>
      <w:r>
        <w:t xml:space="preserve"> ['HighGreyLevelRunEmphasis_angle45_offset4']</w:t>
      </w:r>
    </w:p>
    <w:p w:rsidR="00637FF3" w:rsidRDefault="00637FF3" w:rsidP="00573A80">
      <w:pPr>
        <w:spacing w:line="440" w:lineRule="exact"/>
      </w:pPr>
      <w:r>
        <w:t xml:space="preserve"> ['InverseDifferenceMoment_angle45_offset4']</w:t>
      </w:r>
    </w:p>
    <w:p w:rsidR="00637FF3" w:rsidRDefault="00637FF3" w:rsidP="00573A80">
      <w:pPr>
        <w:spacing w:line="440" w:lineRule="exact"/>
      </w:pPr>
      <w:r>
        <w:t xml:space="preserve"> ['ClusterProminence_angle45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differenceEntrop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ClusterShade_AllDirection_offset7']</w:t>
      </w:r>
    </w:p>
    <w:p w:rsidR="00637FF3" w:rsidRDefault="00637FF3" w:rsidP="00573A80">
      <w:pPr>
        <w:spacing w:line="440" w:lineRule="exact"/>
      </w:pPr>
      <w:r>
        <w:t xml:space="preserve"> ['HighGreyLevelRunEmphasis_AllDirection_offset4']</w:t>
      </w:r>
    </w:p>
    <w:p w:rsidR="00637FF3" w:rsidRDefault="00637FF3" w:rsidP="00573A80">
      <w:pPr>
        <w:spacing w:line="440" w:lineRule="exact"/>
      </w:pPr>
      <w:r>
        <w:t xml:space="preserve"> ['HaralickCorrelation_angle45_offset4']</w:t>
      </w:r>
    </w:p>
    <w:p w:rsidR="00637FF3" w:rsidRDefault="00637FF3" w:rsidP="00573A80">
      <w:pPr>
        <w:spacing w:line="440" w:lineRule="exact"/>
      </w:pPr>
      <w:r>
        <w:t xml:space="preserve"> ['GreyLevelNonuniformity_angle45_offset7']</w:t>
      </w:r>
    </w:p>
    <w:p w:rsidR="00637FF3" w:rsidRDefault="00637FF3" w:rsidP="00573A80">
      <w:pPr>
        <w:spacing w:line="440" w:lineRule="exact"/>
      </w:pPr>
      <w:r>
        <w:t xml:space="preserve"> ['RunLengthNonuniformity_angle135_offset1']</w:t>
      </w:r>
    </w:p>
    <w:p w:rsidR="00637FF3" w:rsidRDefault="00637FF3" w:rsidP="00573A80">
      <w:pPr>
        <w:spacing w:line="440" w:lineRule="exact"/>
      </w:pPr>
      <w:r>
        <w:lastRenderedPageBreak/>
        <w:t xml:space="preserve"> ['Inertia_AllDirection_offset1_SD']</w:t>
      </w:r>
    </w:p>
    <w:p w:rsidR="00637FF3" w:rsidRDefault="00637FF3" w:rsidP="00573A80">
      <w:pPr>
        <w:spacing w:line="440" w:lineRule="exact"/>
      </w:pPr>
      <w:r>
        <w:t xml:space="preserve"> ['LowGreyLevelRunEmphasis_AllDirection_offset7_SD']</w:t>
      </w:r>
    </w:p>
    <w:p w:rsidR="00637FF3" w:rsidRDefault="00637FF3" w:rsidP="00573A80">
      <w:pPr>
        <w:spacing w:line="440" w:lineRule="exact"/>
      </w:pPr>
      <w:r>
        <w:t xml:space="preserve"> ['HaralickCorrelation_angle0_offset4']</w:t>
      </w:r>
    </w:p>
    <w:p w:rsidR="00637FF3" w:rsidRDefault="00637FF3" w:rsidP="00573A80">
      <w:pPr>
        <w:spacing w:line="440" w:lineRule="exact"/>
      </w:pPr>
      <w:r>
        <w:t xml:space="preserve"> ['Variance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FrequencySize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ShortRunLowGreyLevelEmphasis_angle0_offset7']</w:t>
      </w:r>
    </w:p>
    <w:p w:rsidR="00637FF3" w:rsidRDefault="00637FF3" w:rsidP="00573A80">
      <w:pPr>
        <w:spacing w:line="440" w:lineRule="exact"/>
      </w:pPr>
      <w:r>
        <w:t xml:space="preserve"> ['GLCMEntropy_angle90_offset1']</w:t>
      </w:r>
    </w:p>
    <w:p w:rsidR="00637FF3" w:rsidRDefault="00637FF3" w:rsidP="00573A80">
      <w:pPr>
        <w:spacing w:line="440" w:lineRule="exact"/>
      </w:pPr>
      <w:r>
        <w:t xml:space="preserve"> ['GreyLevelNonuniformity_angle90_offset7']</w:t>
      </w:r>
    </w:p>
    <w:p w:rsidR="00637FF3" w:rsidRDefault="00637FF3" w:rsidP="00573A80">
      <w:pPr>
        <w:spacing w:line="440" w:lineRule="exact"/>
      </w:pPr>
      <w:r>
        <w:t xml:space="preserve"> ['InverseDifferenceMoment_AllDirection_offset4']</w:t>
      </w:r>
    </w:p>
    <w:p w:rsidR="00637FF3" w:rsidRDefault="00637FF3" w:rsidP="00573A80">
      <w:pPr>
        <w:spacing w:line="440" w:lineRule="exact"/>
      </w:pPr>
      <w:r>
        <w:t xml:space="preserve"> ['GLCMEnergy_angle0_offset1']</w:t>
      </w:r>
    </w:p>
    <w:p w:rsidR="00637FF3" w:rsidRDefault="00637FF3" w:rsidP="00573A80">
      <w:pPr>
        <w:spacing w:line="440" w:lineRule="exact"/>
      </w:pPr>
      <w:r>
        <w:t xml:space="preserve"> ['contrast']</w:t>
      </w:r>
    </w:p>
    <w:p w:rsidR="00637FF3" w:rsidRDefault="00637FF3" w:rsidP="00573A80">
      <w:pPr>
        <w:spacing w:line="440" w:lineRule="exact"/>
      </w:pPr>
      <w:r>
        <w:t xml:space="preserve"> ['ShortRunLowGreyLevelEmphasis_angle45_offset1']</w:t>
      </w:r>
    </w:p>
    <w:p w:rsidR="00637FF3" w:rsidRDefault="00637FF3" w:rsidP="00573A80">
      <w:pPr>
        <w:spacing w:line="440" w:lineRule="exact"/>
      </w:pPr>
      <w:r>
        <w:t xml:space="preserve"> ['LongRunHighGreyLevelEmphasis_AllDirection_offset7_SD']</w:t>
      </w:r>
    </w:p>
    <w:p w:rsidR="00637FF3" w:rsidRDefault="00637FF3" w:rsidP="00573A80">
      <w:pPr>
        <w:spacing w:line="440" w:lineRule="exact"/>
      </w:pPr>
      <w:r>
        <w:t xml:space="preserve"> ['ShortRunEmphasis_angle135_offset4']</w:t>
      </w:r>
    </w:p>
    <w:p w:rsidR="00637FF3" w:rsidRDefault="00637FF3" w:rsidP="00573A80">
      <w:pPr>
        <w:spacing w:line="440" w:lineRule="exact"/>
      </w:pPr>
      <w:r>
        <w:t xml:space="preserve"> ['HighGreyLevelRunEmphasis_angle45_offset1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histogramEntrop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Correlation_angle0_offset7']</w:t>
      </w:r>
    </w:p>
    <w:p w:rsidR="00637FF3" w:rsidRDefault="00637FF3" w:rsidP="00573A80">
      <w:pPr>
        <w:spacing w:line="440" w:lineRule="exact"/>
      </w:pPr>
      <w:r>
        <w:t xml:space="preserve"> ['Correlation_AllDirection_offset1_SD']</w:t>
      </w:r>
    </w:p>
    <w:p w:rsidR="00637FF3" w:rsidRDefault="00637FF3" w:rsidP="00573A80">
      <w:pPr>
        <w:spacing w:line="440" w:lineRule="exact"/>
      </w:pPr>
      <w:r>
        <w:t xml:space="preserve"> ['Inertia_angle0_offset4']</w:t>
      </w:r>
    </w:p>
    <w:p w:rsidR="00637FF3" w:rsidRDefault="00637FF3" w:rsidP="00573A80">
      <w:pPr>
        <w:spacing w:line="440" w:lineRule="exact"/>
      </w:pPr>
      <w:r>
        <w:t xml:space="preserve"> ['LowGreyLevelRunEmphasis_angle90_offset1']</w:t>
      </w:r>
    </w:p>
    <w:p w:rsidR="00637FF3" w:rsidRDefault="00637FF3" w:rsidP="00573A80">
      <w:pPr>
        <w:spacing w:line="440" w:lineRule="exact"/>
      </w:pPr>
      <w:r>
        <w:t xml:space="preserve"> ['LowGreyLevelRunEmphasis_angle135_offset1']</w:t>
      </w:r>
    </w:p>
    <w:p w:rsidR="00637FF3" w:rsidRDefault="00637FF3" w:rsidP="00573A80">
      <w:pPr>
        <w:spacing w:line="440" w:lineRule="exact"/>
      </w:pPr>
      <w:r>
        <w:t xml:space="preserve"> ['LowGreyLevelRunEmphasis_angle45_offset4']</w:t>
      </w:r>
    </w:p>
    <w:p w:rsidR="00637FF3" w:rsidRDefault="00637FF3" w:rsidP="00573A80">
      <w:pPr>
        <w:spacing w:line="440" w:lineRule="exact"/>
      </w:pPr>
      <w:r>
        <w:t xml:space="preserve"> ['GLCMEntropy_angle135_offset7']</w:t>
      </w:r>
    </w:p>
    <w:p w:rsidR="00637FF3" w:rsidRDefault="00637FF3" w:rsidP="00573A80">
      <w:pPr>
        <w:spacing w:line="440" w:lineRule="exact"/>
      </w:pPr>
      <w:r>
        <w:t xml:space="preserve"> ['ShortRunEmphasis_AllDirection_offset7_SD']</w:t>
      </w:r>
    </w:p>
    <w:p w:rsidR="00637FF3" w:rsidRDefault="00637FF3" w:rsidP="00573A80">
      <w:pPr>
        <w:spacing w:line="440" w:lineRule="exact"/>
      </w:pPr>
      <w:r>
        <w:t xml:space="preserve"> ['InverseDifferenceMoment_AllDirection_offset7']</w:t>
      </w:r>
    </w:p>
    <w:p w:rsidR="00637FF3" w:rsidRDefault="00637FF3" w:rsidP="00573A80">
      <w:pPr>
        <w:spacing w:line="440" w:lineRule="exact"/>
      </w:pPr>
      <w:r>
        <w:t xml:space="preserve"> ['ShortRunEmphasis_angle0_offset7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umVariance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LongRunHighGreyLevelEmphasis_angle0_offset7']</w:t>
      </w:r>
    </w:p>
    <w:p w:rsidR="00637FF3" w:rsidRDefault="00637FF3" w:rsidP="00573A80">
      <w:pPr>
        <w:spacing w:line="440" w:lineRule="exact"/>
      </w:pPr>
      <w:r>
        <w:t xml:space="preserve"> ['InverseDifferenceMoment_angle45_offset1']</w:t>
      </w:r>
    </w:p>
    <w:p w:rsidR="00637FF3" w:rsidRDefault="00637FF3" w:rsidP="00573A80">
      <w:pPr>
        <w:spacing w:line="440" w:lineRule="exact"/>
      </w:pPr>
      <w:r>
        <w:t xml:space="preserve"> ['LowGreyLevelRunEmphasis_AllDirection_offset7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VolumeCount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lastRenderedPageBreak/>
        <w:t xml:space="preserve"> ['LowGreyLevelRunEmphasis_AllDirection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VoxelValueSum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ClusterProminence_angle135_offset1']</w:t>
      </w:r>
    </w:p>
    <w:p w:rsidR="00637FF3" w:rsidRDefault="00637FF3" w:rsidP="00573A80">
      <w:pPr>
        <w:spacing w:line="440" w:lineRule="exact"/>
      </w:pPr>
      <w:r>
        <w:t xml:space="preserve"> ['GLCMEnergy_AllDirection_offset1']</w:t>
      </w:r>
    </w:p>
    <w:p w:rsidR="00637FF3" w:rsidRDefault="00637FF3" w:rsidP="00573A80">
      <w:pPr>
        <w:spacing w:line="440" w:lineRule="exact"/>
      </w:pPr>
      <w:r>
        <w:t xml:space="preserve"> ['LongRunHighGreyLevelEmphasis_AllDirection_offset1_SD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HaraVariance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ShortRunLowGreyLevelEmphasis_angle90_offset1']</w:t>
      </w:r>
    </w:p>
    <w:p w:rsidR="00637FF3" w:rsidRDefault="00637FF3" w:rsidP="00573A80">
      <w:pPr>
        <w:spacing w:line="440" w:lineRule="exact"/>
      </w:pPr>
      <w:r>
        <w:t xml:space="preserve"> ['LowGreyLevelRunEmphasis_angle90_offset7']</w:t>
      </w:r>
    </w:p>
    <w:p w:rsidR="00637FF3" w:rsidRDefault="00637FF3" w:rsidP="00573A80">
      <w:pPr>
        <w:spacing w:line="440" w:lineRule="exact"/>
      </w:pPr>
      <w:r>
        <w:t xml:space="preserve"> ['GLCMEnergy_angle135_offset1']</w:t>
      </w:r>
    </w:p>
    <w:p w:rsidR="00637FF3" w:rsidRDefault="00637FF3" w:rsidP="00573A80">
      <w:pPr>
        <w:spacing w:line="440" w:lineRule="exact"/>
      </w:pPr>
      <w:r>
        <w:t xml:space="preserve"> ['GLCMEnergy_angle0_offset7']</w:t>
      </w:r>
    </w:p>
    <w:p w:rsidR="00637FF3" w:rsidRDefault="00637FF3" w:rsidP="00573A80">
      <w:pPr>
        <w:spacing w:line="440" w:lineRule="exact"/>
      </w:pPr>
      <w:r>
        <w:t xml:space="preserve"> ['GLCMEntropy_angle45_offset7']</w:t>
      </w:r>
    </w:p>
    <w:p w:rsidR="00637FF3" w:rsidRDefault="00637FF3" w:rsidP="00573A80">
      <w:pPr>
        <w:spacing w:line="440" w:lineRule="exact"/>
      </w:pPr>
      <w:r>
        <w:t xml:space="preserve"> ['ClusterProminence_angle45_offset1']</w:t>
      </w:r>
    </w:p>
    <w:p w:rsidR="00637FF3" w:rsidRDefault="00637FF3" w:rsidP="00573A80">
      <w:pPr>
        <w:spacing w:line="440" w:lineRule="exact"/>
      </w:pPr>
      <w:r>
        <w:t xml:space="preserve"> ['LowGreyLevelRunEmphasis_angle0_offset7']</w:t>
      </w:r>
    </w:p>
    <w:p w:rsidR="00637FF3" w:rsidRDefault="00637FF3" w:rsidP="00573A80">
      <w:pPr>
        <w:spacing w:line="440" w:lineRule="exact"/>
      </w:pPr>
      <w:r>
        <w:t xml:space="preserve"> ['ShortRunLowGreyLevelEmphasis_angle90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inverseDifferenceMoment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InverseDifferenceMoment_angle135_offset1']</w:t>
      </w:r>
    </w:p>
    <w:p w:rsidR="00637FF3" w:rsidRDefault="00637FF3" w:rsidP="00573A80">
      <w:pPr>
        <w:spacing w:line="440" w:lineRule="exact"/>
      </w:pPr>
      <w:r>
        <w:t xml:space="preserve"> ['ClusterShade_angle45_offset4']</w:t>
      </w:r>
    </w:p>
    <w:p w:rsidR="00637FF3" w:rsidRDefault="00637FF3" w:rsidP="00573A80">
      <w:pPr>
        <w:spacing w:line="440" w:lineRule="exact"/>
      </w:pPr>
      <w:r>
        <w:t xml:space="preserve"> ['LowGreyLevelRunEmphasis_angle45_offset1']</w:t>
      </w:r>
    </w:p>
    <w:p w:rsidR="00637FF3" w:rsidRDefault="00637FF3" w:rsidP="00573A80">
      <w:pPr>
        <w:spacing w:line="440" w:lineRule="exact"/>
      </w:pPr>
      <w:r>
        <w:t xml:space="preserve"> ['ClusterShade_AllDirection_offset4_SD']</w:t>
      </w:r>
    </w:p>
    <w:p w:rsidR="00637FF3" w:rsidRDefault="00637FF3" w:rsidP="00573A80">
      <w:pPr>
        <w:spacing w:line="440" w:lineRule="exact"/>
      </w:pPr>
      <w:r>
        <w:t xml:space="preserve"> ['RunLengthNonuniformity_angle45_offset4']</w:t>
      </w:r>
    </w:p>
    <w:p w:rsidR="00637FF3" w:rsidRDefault="00637FF3" w:rsidP="00573A80">
      <w:pPr>
        <w:spacing w:line="440" w:lineRule="exact"/>
      </w:pPr>
      <w:r>
        <w:t xml:space="preserve"> ['ShortRunEmphasis_angle90_offset4']</w:t>
      </w:r>
    </w:p>
    <w:p w:rsidR="00637FF3" w:rsidRDefault="00637FF3" w:rsidP="00573A80">
      <w:pPr>
        <w:spacing w:line="440" w:lineRule="exact"/>
      </w:pPr>
      <w:r>
        <w:t xml:space="preserve"> ['Inertia_angle45_offset7']</w:t>
      </w:r>
    </w:p>
    <w:p w:rsidR="00637FF3" w:rsidRDefault="00637FF3" w:rsidP="00573A80">
      <w:pPr>
        <w:spacing w:line="440" w:lineRule="exact"/>
      </w:pPr>
      <w:r>
        <w:t xml:space="preserve"> ['HighGreyLevelRunEmphasis_AllDirection_offset7']</w:t>
      </w:r>
    </w:p>
    <w:p w:rsidR="00637FF3" w:rsidRDefault="00637FF3" w:rsidP="00573A80">
      <w:pPr>
        <w:spacing w:line="440" w:lineRule="exact"/>
      </w:pPr>
      <w:r>
        <w:t xml:space="preserve"> ['ClusterProminence_angle135_offset7']</w:t>
      </w:r>
    </w:p>
    <w:p w:rsidR="00637FF3" w:rsidRDefault="00637FF3" w:rsidP="00573A80">
      <w:pPr>
        <w:spacing w:line="440" w:lineRule="exact"/>
      </w:pPr>
      <w:r>
        <w:t xml:space="preserve"> ['RunLengthNonuniformity_angle90_offset7']</w:t>
      </w:r>
    </w:p>
    <w:p w:rsidR="00637FF3" w:rsidRDefault="00637FF3" w:rsidP="00573A80">
      <w:pPr>
        <w:spacing w:line="440" w:lineRule="exact"/>
      </w:pPr>
      <w:r>
        <w:t xml:space="preserve"> ['GreyLevelNonuniformity_angle0_offset1']</w:t>
      </w:r>
    </w:p>
    <w:p w:rsidR="00637FF3" w:rsidRDefault="00637FF3" w:rsidP="00573A80">
      <w:pPr>
        <w:spacing w:line="440" w:lineRule="exact"/>
      </w:pPr>
      <w:r>
        <w:t xml:space="preserve"> ['ClusterShade_angle90_offset1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phericalDisproportion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LongRunHighGreyLevelEmphasis_angle0_offset1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VolumeCC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ClusterShade_AllDirection_offset1']</w:t>
      </w:r>
    </w:p>
    <w:p w:rsidR="00637FF3" w:rsidRDefault="00637FF3" w:rsidP="00573A80">
      <w:pPr>
        <w:spacing w:line="440" w:lineRule="exact"/>
      </w:pPr>
      <w:r>
        <w:lastRenderedPageBreak/>
        <w:t xml:space="preserve"> ['Inertia_angle135_offset4']</w:t>
      </w:r>
    </w:p>
    <w:p w:rsidR="00637FF3" w:rsidRDefault="00637FF3" w:rsidP="00573A80">
      <w:pPr>
        <w:spacing w:line="440" w:lineRule="exact"/>
      </w:pPr>
      <w:r>
        <w:t xml:space="preserve"> ['HighGreyLevelRunEmphasis_angle90_offset1']</w:t>
      </w:r>
    </w:p>
    <w:p w:rsidR="00637FF3" w:rsidRDefault="00637FF3" w:rsidP="00573A80">
      <w:pPr>
        <w:spacing w:line="440" w:lineRule="exact"/>
      </w:pPr>
      <w:r>
        <w:t xml:space="preserve"> ['Percentile95']</w:t>
      </w:r>
    </w:p>
    <w:p w:rsidR="00637FF3" w:rsidRDefault="00637FF3" w:rsidP="00573A80">
      <w:pPr>
        <w:spacing w:line="440" w:lineRule="exact"/>
      </w:pPr>
      <w:r>
        <w:t xml:space="preserve"> ['ClusterProminence_AllDirection_offset1_SD']</w:t>
      </w:r>
    </w:p>
    <w:p w:rsidR="00637FF3" w:rsidRDefault="00637FF3" w:rsidP="00573A80">
      <w:pPr>
        <w:spacing w:line="440" w:lineRule="exact"/>
      </w:pPr>
      <w:r>
        <w:t xml:space="preserve"> ['LongRunEmphasis_AllDirection_offset1']</w:t>
      </w:r>
    </w:p>
    <w:p w:rsidR="00637FF3" w:rsidRDefault="00637FF3" w:rsidP="00573A80">
      <w:pPr>
        <w:spacing w:line="440" w:lineRule="exact"/>
      </w:pPr>
      <w:r>
        <w:t xml:space="preserve"> ['ClusterProminence_angle135_offset4']</w:t>
      </w:r>
    </w:p>
    <w:p w:rsidR="00637FF3" w:rsidRDefault="00637FF3" w:rsidP="00573A80">
      <w:pPr>
        <w:spacing w:line="440" w:lineRule="exact"/>
      </w:pPr>
      <w:r>
        <w:t xml:space="preserve"> ['GreyLevelNonuniformity_angle135_offset1']</w:t>
      </w:r>
    </w:p>
    <w:p w:rsidR="00637FF3" w:rsidRDefault="00637FF3" w:rsidP="00573A80">
      <w:pPr>
        <w:spacing w:line="440" w:lineRule="exact"/>
      </w:pPr>
      <w:r>
        <w:t xml:space="preserve"> ['RunLengthNonuniformity_angle0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umEntrop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GLCMEntropy_AllDirection_offset1_SD']</w:t>
      </w:r>
    </w:p>
    <w:p w:rsidR="00637FF3" w:rsidRDefault="00637FF3" w:rsidP="00573A80">
      <w:pPr>
        <w:spacing w:line="440" w:lineRule="exact"/>
      </w:pPr>
      <w:r>
        <w:t xml:space="preserve"> ['Inertia_angle0_offset7']</w:t>
      </w:r>
    </w:p>
    <w:p w:rsidR="00637FF3" w:rsidRDefault="00637FF3" w:rsidP="00573A80">
      <w:pPr>
        <w:spacing w:line="440" w:lineRule="exact"/>
      </w:pPr>
      <w:r>
        <w:t xml:space="preserve"> ['Percentile85']</w:t>
      </w:r>
    </w:p>
    <w:p w:rsidR="00637FF3" w:rsidRDefault="00637FF3" w:rsidP="00573A80">
      <w:pPr>
        <w:spacing w:line="440" w:lineRule="exact"/>
      </w:pPr>
      <w:r>
        <w:t xml:space="preserve"> ['HaralickCorrelation_angle135_offset1']</w:t>
      </w:r>
    </w:p>
    <w:p w:rsidR="00637FF3" w:rsidRDefault="00637FF3" w:rsidP="00573A80">
      <w:pPr>
        <w:spacing w:line="440" w:lineRule="exact"/>
      </w:pPr>
      <w:r>
        <w:t xml:space="preserve"> ['HighGreyLevelRunEmphasis_angle90_offset4']</w:t>
      </w:r>
    </w:p>
    <w:p w:rsidR="00637FF3" w:rsidRDefault="00637FF3" w:rsidP="00573A80">
      <w:pPr>
        <w:spacing w:line="440" w:lineRule="exact"/>
      </w:pPr>
      <w:r>
        <w:t xml:space="preserve"> ['GreyLevelNonuniformity_angle0_offset7']</w:t>
      </w:r>
    </w:p>
    <w:p w:rsidR="00637FF3" w:rsidRDefault="00637FF3" w:rsidP="00573A80">
      <w:pPr>
        <w:spacing w:line="440" w:lineRule="exact"/>
      </w:pPr>
      <w:r>
        <w:t xml:space="preserve"> ['GLCMEntropy_AllDirection_offset4']</w:t>
      </w:r>
    </w:p>
    <w:p w:rsidR="00637FF3" w:rsidRDefault="00637FF3" w:rsidP="00573A80">
      <w:pPr>
        <w:spacing w:line="440" w:lineRule="exact"/>
      </w:pPr>
      <w:r>
        <w:t xml:space="preserve"> ['ClusterProminence_angle0_offset1']</w:t>
      </w:r>
    </w:p>
    <w:p w:rsidR="00637FF3" w:rsidRDefault="00637FF3" w:rsidP="00573A80">
      <w:pPr>
        <w:spacing w:line="440" w:lineRule="exact"/>
      </w:pPr>
      <w:r>
        <w:t xml:space="preserve"> ['GLCMEnergy_angle0_offset4']</w:t>
      </w:r>
    </w:p>
    <w:p w:rsidR="00637FF3" w:rsidRDefault="00637FF3" w:rsidP="00573A80">
      <w:pPr>
        <w:spacing w:line="440" w:lineRule="exact"/>
      </w:pPr>
      <w:r>
        <w:t xml:space="preserve"> ['ShortRunLowGreyLevelEmphasis_angle135_offset7']</w:t>
      </w:r>
    </w:p>
    <w:p w:rsidR="00637FF3" w:rsidRDefault="00637FF3" w:rsidP="00573A80">
      <w:pPr>
        <w:spacing w:line="440" w:lineRule="exact"/>
      </w:pPr>
      <w:r>
        <w:t xml:space="preserve"> ['LongRunHighGreyLevelEmphasis_angle135_offset1']</w:t>
      </w:r>
    </w:p>
    <w:p w:rsidR="00637FF3" w:rsidRDefault="00637FF3" w:rsidP="00573A80">
      <w:pPr>
        <w:spacing w:line="440" w:lineRule="exact"/>
      </w:pPr>
      <w:r>
        <w:t xml:space="preserve"> ['InverseDifferenceMoment_AllDirection_offset1']</w:t>
      </w:r>
    </w:p>
    <w:p w:rsidR="00637FF3" w:rsidRDefault="00637FF3" w:rsidP="00573A80">
      <w:pPr>
        <w:spacing w:line="440" w:lineRule="exact"/>
      </w:pPr>
      <w:r>
        <w:t xml:space="preserve"> ['RunLengthNonuniformity_angle0_offset1']</w:t>
      </w:r>
    </w:p>
    <w:p w:rsidR="00637FF3" w:rsidRDefault="00637FF3" w:rsidP="00573A80">
      <w:pPr>
        <w:spacing w:line="440" w:lineRule="exact"/>
      </w:pPr>
      <w:r>
        <w:t xml:space="preserve"> ['ClusterProminence_AllDirection_offset4']</w:t>
      </w:r>
    </w:p>
    <w:p w:rsidR="00637FF3" w:rsidRDefault="00637FF3" w:rsidP="00573A80">
      <w:pPr>
        <w:spacing w:line="440" w:lineRule="exact"/>
      </w:pPr>
      <w:r>
        <w:t xml:space="preserve"> ['GreyLevelNonuniformity_AllDirection_offset7_SD']</w:t>
      </w:r>
    </w:p>
    <w:p w:rsidR="00637FF3" w:rsidRDefault="00637FF3" w:rsidP="00573A80">
      <w:pPr>
        <w:spacing w:line="440" w:lineRule="exact"/>
      </w:pPr>
      <w:r>
        <w:t xml:space="preserve"> ['RunLengthNonuniformity_angle90_offset1']</w:t>
      </w:r>
    </w:p>
    <w:p w:rsidR="00637FF3" w:rsidRDefault="00637FF3" w:rsidP="00573A80">
      <w:pPr>
        <w:spacing w:line="440" w:lineRule="exact"/>
      </w:pPr>
      <w:r>
        <w:t xml:space="preserve"> ['GLCMEnergy_angle90_offset7']</w:t>
      </w:r>
    </w:p>
    <w:p w:rsidR="00637FF3" w:rsidRDefault="00637FF3" w:rsidP="00573A80">
      <w:pPr>
        <w:spacing w:line="440" w:lineRule="exact"/>
      </w:pPr>
      <w:r>
        <w:t xml:space="preserve"> ['GreyLevelNonuniformity_AllDirection_offset4']</w:t>
      </w:r>
    </w:p>
    <w:p w:rsidR="00637FF3" w:rsidRDefault="00637FF3" w:rsidP="00573A80">
      <w:pPr>
        <w:spacing w:line="440" w:lineRule="exact"/>
      </w:pPr>
      <w:r>
        <w:t xml:space="preserve"> ['ShortRunEmphasis_angle0_offset4']</w:t>
      </w:r>
    </w:p>
    <w:p w:rsidR="00637FF3" w:rsidRDefault="00637FF3" w:rsidP="00573A80">
      <w:pPr>
        <w:spacing w:line="440" w:lineRule="exact"/>
      </w:pPr>
      <w:r>
        <w:t xml:space="preserve"> ['GLCMEnergy_angle45_offset4']</w:t>
      </w:r>
    </w:p>
    <w:p w:rsidR="00637FF3" w:rsidRDefault="00637FF3" w:rsidP="00573A80">
      <w:pPr>
        <w:spacing w:line="440" w:lineRule="exact"/>
      </w:pPr>
      <w:r>
        <w:t xml:space="preserve"> ['ShortRunLowGreyLevelEmphasis_angle0_offset1']</w:t>
      </w:r>
    </w:p>
    <w:p w:rsidR="00637FF3" w:rsidRDefault="00637FF3" w:rsidP="00573A80">
      <w:pPr>
        <w:spacing w:line="440" w:lineRule="exact"/>
      </w:pPr>
      <w:r>
        <w:t xml:space="preserve"> ['LongRunHighGreyLevelEmphasis_angle90_offset4']</w:t>
      </w:r>
    </w:p>
    <w:p w:rsidR="00637FF3" w:rsidRDefault="00637FF3" w:rsidP="00573A80">
      <w:pPr>
        <w:spacing w:line="440" w:lineRule="exact"/>
      </w:pPr>
      <w:r>
        <w:lastRenderedPageBreak/>
        <w:t xml:space="preserve"> ['Correlation_AllDirection_offset1']</w:t>
      </w:r>
    </w:p>
    <w:p w:rsidR="00637FF3" w:rsidRDefault="00637FF3" w:rsidP="00573A80">
      <w:pPr>
        <w:spacing w:line="440" w:lineRule="exact"/>
      </w:pPr>
      <w:r>
        <w:t xml:space="preserve"> ['InverseDifferenceMoment_angle135_offset7']</w:t>
      </w:r>
    </w:p>
    <w:p w:rsidR="00637FF3" w:rsidRDefault="00637FF3" w:rsidP="00573A80">
      <w:pPr>
        <w:spacing w:line="440" w:lineRule="exact"/>
      </w:pPr>
      <w:r>
        <w:t xml:space="preserve"> ['Inertia_angle45_offset1']</w:t>
      </w:r>
    </w:p>
    <w:p w:rsidR="00637FF3" w:rsidRDefault="00637FF3" w:rsidP="00573A80">
      <w:pPr>
        <w:spacing w:line="440" w:lineRule="exact"/>
      </w:pPr>
      <w:r>
        <w:t xml:space="preserve"> ['LongRunHighGreyLevelEmphasis_angle45_offset1']</w:t>
      </w:r>
    </w:p>
    <w:p w:rsidR="00637FF3" w:rsidRDefault="00637FF3" w:rsidP="00573A80">
      <w:pPr>
        <w:spacing w:line="440" w:lineRule="exact"/>
      </w:pPr>
      <w:r>
        <w:t xml:space="preserve"> ['ClusterProminence_AllDirection_offset1']</w:t>
      </w:r>
    </w:p>
    <w:p w:rsidR="00637FF3" w:rsidRDefault="00637FF3" w:rsidP="00573A80">
      <w:pPr>
        <w:spacing w:line="440" w:lineRule="exact"/>
      </w:pPr>
      <w:r>
        <w:t xml:space="preserve"> ['HaralickCorrelation_angle0_offset7']</w:t>
      </w:r>
    </w:p>
    <w:p w:rsidR="00637FF3" w:rsidRDefault="00637FF3" w:rsidP="00573A80">
      <w:pPr>
        <w:spacing w:line="440" w:lineRule="exact"/>
      </w:pPr>
      <w:r>
        <w:t xml:space="preserve"> ['ClusterShade_angle135_offset7']</w:t>
      </w:r>
    </w:p>
    <w:p w:rsidR="00637FF3" w:rsidRDefault="00637FF3" w:rsidP="00573A80">
      <w:pPr>
        <w:spacing w:line="440" w:lineRule="exact"/>
      </w:pPr>
      <w:r>
        <w:t xml:space="preserve"> ['LongRunEmphasis_AllDirection_offset4']</w:t>
      </w:r>
    </w:p>
    <w:p w:rsidR="00637FF3" w:rsidRDefault="00637FF3" w:rsidP="00573A80">
      <w:pPr>
        <w:spacing w:line="440" w:lineRule="exact"/>
      </w:pPr>
      <w:r>
        <w:t xml:space="preserve"> ['ShortRunLowGreyLevelEmphasis_AllDirection_offset1']</w:t>
      </w:r>
    </w:p>
    <w:p w:rsidR="00637FF3" w:rsidRDefault="00637FF3" w:rsidP="00573A80">
      <w:pPr>
        <w:spacing w:line="440" w:lineRule="exact"/>
      </w:pPr>
      <w:r>
        <w:t xml:space="preserve"> ['GLCMEntropy_angle90_offset7']</w:t>
      </w:r>
    </w:p>
    <w:p w:rsidR="00637FF3" w:rsidRDefault="00637FF3" w:rsidP="00573A80">
      <w:pPr>
        <w:spacing w:line="440" w:lineRule="exact"/>
      </w:pPr>
      <w:r>
        <w:t xml:space="preserve"> ['LongRunHighGreyLevelEmphasis_AllDirection_offset4_SD']</w:t>
      </w:r>
    </w:p>
    <w:p w:rsidR="00637FF3" w:rsidRDefault="00637FF3" w:rsidP="00573A80">
      <w:pPr>
        <w:spacing w:line="440" w:lineRule="exact"/>
      </w:pPr>
      <w:r>
        <w:t xml:space="preserve"> ['LongRunEmphasis_AllDirection_offset4_SD']</w:t>
      </w:r>
    </w:p>
    <w:p w:rsidR="00637FF3" w:rsidRDefault="00637FF3" w:rsidP="00573A80">
      <w:pPr>
        <w:spacing w:line="440" w:lineRule="exact"/>
      </w:pPr>
      <w:r>
        <w:t xml:space="preserve"> ['LongRunEmphasis_angle90_offset1']</w:t>
      </w:r>
    </w:p>
    <w:p w:rsidR="00637FF3" w:rsidRDefault="00637FF3" w:rsidP="00573A80">
      <w:pPr>
        <w:spacing w:line="440" w:lineRule="exact"/>
      </w:pPr>
      <w:r>
        <w:t xml:space="preserve"> ['ClusterShade_angle0_offset7']</w:t>
      </w:r>
    </w:p>
    <w:p w:rsidR="00637FF3" w:rsidRDefault="00637FF3" w:rsidP="00573A80">
      <w:pPr>
        <w:spacing w:line="440" w:lineRule="exact"/>
      </w:pPr>
      <w:r>
        <w:t xml:space="preserve"> ['Correlation_angle45_offset1']</w:t>
      </w:r>
    </w:p>
    <w:p w:rsidR="00637FF3" w:rsidRDefault="00637FF3" w:rsidP="00573A80">
      <w:pPr>
        <w:spacing w:line="440" w:lineRule="exact"/>
      </w:pPr>
      <w:r>
        <w:t xml:space="preserve"> ['Quantile0.975']</w:t>
      </w:r>
    </w:p>
    <w:p w:rsidR="00637FF3" w:rsidRDefault="00637FF3" w:rsidP="00573A80">
      <w:pPr>
        <w:spacing w:line="440" w:lineRule="exact"/>
      </w:pPr>
      <w:r>
        <w:t xml:space="preserve"> ['ShortRunEmphasis_AllDirection_offset4_SD']</w:t>
      </w:r>
    </w:p>
    <w:p w:rsidR="00637FF3" w:rsidRDefault="00637FF3" w:rsidP="00573A80">
      <w:pPr>
        <w:spacing w:line="440" w:lineRule="exact"/>
      </w:pPr>
      <w:r>
        <w:t xml:space="preserve"> ['HighGreyLevelRunEmphasis_angle0_offset1']</w:t>
      </w:r>
    </w:p>
    <w:p w:rsidR="00637FF3" w:rsidRDefault="00637FF3" w:rsidP="00573A80">
      <w:pPr>
        <w:spacing w:line="440" w:lineRule="exact"/>
      </w:pPr>
      <w:r>
        <w:t xml:space="preserve"> ['ShortRunLowGreyLevelEmphasis_angle135_offset4']</w:t>
      </w:r>
    </w:p>
    <w:p w:rsidR="00637FF3" w:rsidRDefault="00637FF3" w:rsidP="00573A80">
      <w:pPr>
        <w:spacing w:line="440" w:lineRule="exact"/>
      </w:pPr>
      <w:r>
        <w:t xml:space="preserve"> ['HaralickCorrelation_angle135_offset4']</w:t>
      </w:r>
    </w:p>
    <w:p w:rsidR="00637FF3" w:rsidRDefault="00637FF3" w:rsidP="00573A80">
      <w:pPr>
        <w:spacing w:line="440" w:lineRule="exact"/>
      </w:pPr>
      <w:r>
        <w:t xml:space="preserve"> ['ShortRunEmphasis_AllDirection_offset4']</w:t>
      </w:r>
    </w:p>
    <w:p w:rsidR="00637FF3" w:rsidRDefault="00637FF3" w:rsidP="00573A80">
      <w:pPr>
        <w:spacing w:line="440" w:lineRule="exact"/>
      </w:pPr>
      <w:r>
        <w:t xml:space="preserve"> ['GreyLevelNonuniformity_angle45_offset1']</w:t>
      </w:r>
    </w:p>
    <w:p w:rsidR="00637FF3" w:rsidRDefault="00637FF3" w:rsidP="00573A80">
      <w:pPr>
        <w:spacing w:line="440" w:lineRule="exact"/>
      </w:pPr>
      <w:r>
        <w:t xml:space="preserve"> ['ShortRunEmphasis_angle45_offset7']</w:t>
      </w:r>
    </w:p>
    <w:p w:rsidR="00637FF3" w:rsidRDefault="00637FF3" w:rsidP="00573A80">
      <w:pPr>
        <w:spacing w:line="440" w:lineRule="exact"/>
      </w:pPr>
      <w:r>
        <w:t xml:space="preserve"> ['HaralickCorrelation_AllDirection_offset1']</w:t>
      </w:r>
    </w:p>
    <w:p w:rsidR="00637FF3" w:rsidRDefault="00637FF3" w:rsidP="00573A80">
      <w:pPr>
        <w:spacing w:line="440" w:lineRule="exact"/>
      </w:pPr>
      <w:r>
        <w:t xml:space="preserve"> ['GLCMEntropy_angle45_offset1']</w:t>
      </w:r>
    </w:p>
    <w:p w:rsidR="00637FF3" w:rsidRDefault="00637FF3" w:rsidP="00573A80">
      <w:pPr>
        <w:spacing w:line="440" w:lineRule="exact"/>
      </w:pPr>
      <w:r>
        <w:t xml:space="preserve"> ['GLCMEnergy_angle45_offset7']</w:t>
      </w:r>
    </w:p>
    <w:p w:rsidR="00637FF3" w:rsidRDefault="00637FF3" w:rsidP="00573A80">
      <w:pPr>
        <w:spacing w:line="440" w:lineRule="exact"/>
      </w:pPr>
      <w:r>
        <w:t xml:space="preserve"> ['HighGreyLevelRunEmphasis_angle45_offset7']</w:t>
      </w:r>
    </w:p>
    <w:p w:rsidR="00637FF3" w:rsidRDefault="00637FF3" w:rsidP="00573A80">
      <w:pPr>
        <w:spacing w:line="440" w:lineRule="exact"/>
      </w:pPr>
      <w:r>
        <w:t xml:space="preserve"> ['Compactness1']</w:t>
      </w:r>
    </w:p>
    <w:p w:rsidR="00637FF3" w:rsidRDefault="00637FF3" w:rsidP="00573A80">
      <w:pPr>
        <w:spacing w:line="440" w:lineRule="exact"/>
      </w:pPr>
      <w:r>
        <w:t xml:space="preserve"> ['GLCMEnergy_angle45_offset1']</w:t>
      </w:r>
    </w:p>
    <w:p w:rsidR="00637FF3" w:rsidRDefault="00637FF3" w:rsidP="00573A80">
      <w:pPr>
        <w:spacing w:line="440" w:lineRule="exact"/>
      </w:pPr>
      <w:r>
        <w:t xml:space="preserve"> ['LowGreyLevelRunEmphasis_angle135_offset4']</w:t>
      </w:r>
    </w:p>
    <w:p w:rsidR="00637FF3" w:rsidRDefault="00637FF3" w:rsidP="00573A80">
      <w:pPr>
        <w:spacing w:line="440" w:lineRule="exact"/>
      </w:pPr>
      <w:r>
        <w:t xml:space="preserve"> ['HaralickCorrelation_angle45_offset7']</w:t>
      </w:r>
    </w:p>
    <w:p w:rsidR="00637FF3" w:rsidRDefault="00637FF3" w:rsidP="00573A80">
      <w:pPr>
        <w:spacing w:line="440" w:lineRule="exact"/>
      </w:pPr>
      <w:r>
        <w:lastRenderedPageBreak/>
        <w:t xml:space="preserve"> ['HaralickCorrelation_AllDirection_offset4']</w:t>
      </w:r>
    </w:p>
    <w:p w:rsidR="00637FF3" w:rsidRDefault="00637FF3" w:rsidP="00573A80">
      <w:pPr>
        <w:spacing w:line="440" w:lineRule="exact"/>
      </w:pPr>
      <w:r>
        <w:t xml:space="preserve"> ['Correlation_angle135_offset1']</w:t>
      </w:r>
    </w:p>
    <w:p w:rsidR="00637FF3" w:rsidRDefault="00637FF3" w:rsidP="00573A80">
      <w:pPr>
        <w:spacing w:line="440" w:lineRule="exact"/>
      </w:pPr>
      <w:r>
        <w:t xml:space="preserve"> ['LongRunLowGreyLevelEmphasis_AllDirection_offset1_SD']</w:t>
      </w:r>
    </w:p>
    <w:p w:rsidR="00637FF3" w:rsidRDefault="00637FF3" w:rsidP="00573A80">
      <w:pPr>
        <w:spacing w:line="440" w:lineRule="exact"/>
      </w:pPr>
      <w:r>
        <w:t xml:space="preserve"> ['LongRunEmphasis_angle0_offset1']</w:t>
      </w:r>
    </w:p>
    <w:p w:rsidR="00637FF3" w:rsidRDefault="00637FF3" w:rsidP="00573A80">
      <w:pPr>
        <w:spacing w:line="440" w:lineRule="exact"/>
      </w:pPr>
      <w:r>
        <w:t xml:space="preserve"> ['Inertia_angle0_offset1']</w:t>
      </w:r>
    </w:p>
    <w:p w:rsidR="00637FF3" w:rsidRDefault="00637FF3" w:rsidP="00573A80">
      <w:pPr>
        <w:spacing w:line="440" w:lineRule="exact"/>
      </w:pPr>
      <w:r>
        <w:t xml:space="preserve"> ['LongRunEmphasis_AllDirection_offset1_SD']</w:t>
      </w:r>
    </w:p>
    <w:p w:rsidR="00637FF3" w:rsidRDefault="00637FF3" w:rsidP="00573A80">
      <w:pPr>
        <w:spacing w:line="440" w:lineRule="exact"/>
      </w:pPr>
      <w:r>
        <w:t xml:space="preserve"> ['InverseDifferenceMoment_angle90_offset4']</w:t>
      </w:r>
    </w:p>
    <w:p w:rsidR="00637FF3" w:rsidRDefault="00637FF3" w:rsidP="00573A80">
      <w:pPr>
        <w:spacing w:line="440" w:lineRule="exact"/>
      </w:pPr>
      <w:r>
        <w:t xml:space="preserve"> ['Inertia_angle135_offset1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tdDeviation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LongRunHighGreyLevelEmphasis_angle90_offset1']</w:t>
      </w:r>
    </w:p>
    <w:p w:rsidR="00637FF3" w:rsidRDefault="00637FF3" w:rsidP="00573A80">
      <w:pPr>
        <w:spacing w:line="440" w:lineRule="exact"/>
      </w:pPr>
      <w:r>
        <w:t xml:space="preserve"> ['HighGreyLevelRunEmphasis_angle135_offset1']</w:t>
      </w:r>
    </w:p>
    <w:p w:rsidR="00637FF3" w:rsidRDefault="00637FF3" w:rsidP="00573A80">
      <w:pPr>
        <w:spacing w:line="440" w:lineRule="exact"/>
      </w:pPr>
      <w:r>
        <w:t xml:space="preserve"> ['ClusterShade_angle135_offset4']</w:t>
      </w:r>
    </w:p>
    <w:p w:rsidR="00637FF3" w:rsidRDefault="00637FF3" w:rsidP="00573A80">
      <w:pPr>
        <w:spacing w:line="440" w:lineRule="exact"/>
      </w:pPr>
      <w:r>
        <w:t xml:space="preserve"> ['RunLengthNonuniformity_angle90_offset4']</w:t>
      </w:r>
    </w:p>
    <w:p w:rsidR="00637FF3" w:rsidRDefault="00637FF3" w:rsidP="00573A80">
      <w:pPr>
        <w:spacing w:line="440" w:lineRule="exact"/>
      </w:pPr>
      <w:r>
        <w:t xml:space="preserve"> ['ShortRunLowGreyLevelEmphasis_AllDirection_offset7']</w:t>
      </w:r>
    </w:p>
    <w:p w:rsidR="00637FF3" w:rsidRDefault="00637FF3" w:rsidP="00573A80">
      <w:pPr>
        <w:spacing w:line="440" w:lineRule="exact"/>
      </w:pPr>
      <w:r>
        <w:t xml:space="preserve"> ['uniformity']</w:t>
      </w:r>
    </w:p>
    <w:p w:rsidR="00637FF3" w:rsidRDefault="00637FF3" w:rsidP="00573A80">
      <w:pPr>
        <w:spacing w:line="440" w:lineRule="exact"/>
      </w:pPr>
      <w:r>
        <w:t xml:space="preserve"> ['ShortRunLowGreyLevelEmphasis_angle135_offset1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urfaceVolumeRatio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GLCMEntropy_angle45_offset4']</w:t>
      </w:r>
    </w:p>
    <w:p w:rsidR="00637FF3" w:rsidRDefault="00637FF3" w:rsidP="00573A80">
      <w:pPr>
        <w:spacing w:line="440" w:lineRule="exact"/>
      </w:pPr>
      <w:r>
        <w:t xml:space="preserve"> ['RunLengthNonuniformity_AllDirection_offset1_SD']</w:t>
      </w:r>
    </w:p>
    <w:p w:rsidR="00637FF3" w:rsidRDefault="00637FF3" w:rsidP="00573A80">
      <w:pPr>
        <w:spacing w:line="440" w:lineRule="exact"/>
      </w:pPr>
      <w:r>
        <w:t xml:space="preserve"> ['RunLengthNonuniformity_AllDirection_offset7']</w:t>
      </w:r>
    </w:p>
    <w:p w:rsidR="00637FF3" w:rsidRDefault="00637FF3" w:rsidP="00573A80">
      <w:pPr>
        <w:spacing w:line="440" w:lineRule="exact"/>
      </w:pPr>
      <w:r>
        <w:t xml:space="preserve"> ['ClusterShade_angle135_offset1']</w:t>
      </w:r>
    </w:p>
    <w:p w:rsidR="00637FF3" w:rsidRDefault="00637FF3" w:rsidP="00573A80">
      <w:pPr>
        <w:spacing w:line="440" w:lineRule="exact"/>
      </w:pPr>
      <w:r>
        <w:t xml:space="preserve"> ['LongRunEmphasis_angle0_offset4']</w:t>
      </w:r>
    </w:p>
    <w:p w:rsidR="00637FF3" w:rsidRDefault="00637FF3" w:rsidP="00573A80">
      <w:pPr>
        <w:spacing w:line="440" w:lineRule="exact"/>
      </w:pPr>
      <w:r>
        <w:t xml:space="preserve"> ['ClusterProminence_angle45_offset7']</w:t>
      </w:r>
    </w:p>
    <w:p w:rsidR="00637FF3" w:rsidRDefault="00637FF3" w:rsidP="00573A80">
      <w:pPr>
        <w:spacing w:line="440" w:lineRule="exact"/>
      </w:pPr>
      <w:r>
        <w:t xml:space="preserve"> ['HaralickCorrelation_AllDirection_offset7']</w:t>
      </w:r>
    </w:p>
    <w:p w:rsidR="00637FF3" w:rsidRDefault="00637FF3" w:rsidP="00573A80">
      <w:pPr>
        <w:spacing w:line="440" w:lineRule="exact"/>
      </w:pPr>
      <w:r>
        <w:t xml:space="preserve"> ['GLCMEnergy_angle90_offset1']</w:t>
      </w:r>
    </w:p>
    <w:p w:rsidR="00637FF3" w:rsidRDefault="00637FF3" w:rsidP="00573A80">
      <w:pPr>
        <w:spacing w:line="440" w:lineRule="exact"/>
      </w:pPr>
      <w:r>
        <w:t xml:space="preserve"> ['ShortRunEmphasis_angle90_offset7']</w:t>
      </w:r>
    </w:p>
    <w:p w:rsidR="00637FF3" w:rsidRDefault="00637FF3" w:rsidP="00573A80">
      <w:pPr>
        <w:spacing w:line="440" w:lineRule="exact"/>
      </w:pPr>
      <w:r>
        <w:t xml:space="preserve"> ['Inertia_AllDirection_offset4']</w:t>
      </w:r>
    </w:p>
    <w:p w:rsidR="00637FF3" w:rsidRDefault="00637FF3" w:rsidP="00573A80">
      <w:pPr>
        <w:spacing w:line="440" w:lineRule="exact"/>
      </w:pPr>
      <w:r>
        <w:t xml:space="preserve"> ['InverseDifferenceMoment_angle90_offset1']</w:t>
      </w:r>
    </w:p>
    <w:p w:rsidR="00637FF3" w:rsidRDefault="00637FF3" w:rsidP="00573A80">
      <w:pPr>
        <w:spacing w:line="440" w:lineRule="exact"/>
      </w:pPr>
      <w:r>
        <w:t xml:space="preserve"> ['RunLengthNonuniformity_AllDirection_offset4']</w:t>
      </w:r>
    </w:p>
    <w:p w:rsidR="00637FF3" w:rsidRDefault="00637FF3" w:rsidP="00573A80">
      <w:pPr>
        <w:spacing w:line="440" w:lineRule="exact"/>
      </w:pPr>
      <w:r>
        <w:t xml:space="preserve"> ['ShortRunLowGreyLevelEmphasis_angle0_offset4']</w:t>
      </w:r>
    </w:p>
    <w:p w:rsidR="00637FF3" w:rsidRDefault="00637FF3" w:rsidP="00573A80">
      <w:pPr>
        <w:spacing w:line="440" w:lineRule="exact"/>
      </w:pPr>
      <w:r>
        <w:t xml:space="preserve"> ['Range']</w:t>
      </w:r>
    </w:p>
    <w:p w:rsidR="00637FF3" w:rsidRDefault="00637FF3" w:rsidP="00573A80">
      <w:pPr>
        <w:spacing w:line="440" w:lineRule="exact"/>
      </w:pPr>
      <w:r>
        <w:lastRenderedPageBreak/>
        <w:t xml:space="preserve"> ['GreyLevelNonuniformity_angle90_offset4']</w:t>
      </w:r>
    </w:p>
    <w:p w:rsidR="00637FF3" w:rsidRDefault="00637FF3" w:rsidP="00573A80">
      <w:pPr>
        <w:spacing w:line="440" w:lineRule="exact"/>
      </w:pPr>
      <w:r>
        <w:t xml:space="preserve"> ['LongRunHighGreyLevelEmphasis_angle45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VolumeMM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GLCMEnergy_AllDirection_offset7']</w:t>
      </w:r>
    </w:p>
    <w:p w:rsidR="00637FF3" w:rsidRDefault="00637FF3" w:rsidP="00573A80">
      <w:pPr>
        <w:spacing w:line="440" w:lineRule="exact"/>
      </w:pPr>
      <w:r>
        <w:t xml:space="preserve"> ['LowGreyLevelRunEmphasis_angle90_offset4']</w:t>
      </w:r>
    </w:p>
    <w:p w:rsidR="00637FF3" w:rsidRDefault="00637FF3" w:rsidP="00573A80">
      <w:pPr>
        <w:spacing w:line="440" w:lineRule="exact"/>
      </w:pPr>
      <w:r>
        <w:t xml:space="preserve"> ['GLCMEntropy_AllDirection_offset1']</w:t>
      </w:r>
    </w:p>
    <w:p w:rsidR="00637FF3" w:rsidRDefault="00637FF3" w:rsidP="00573A80">
      <w:pPr>
        <w:spacing w:line="440" w:lineRule="exact"/>
      </w:pPr>
      <w:r>
        <w:t xml:space="preserve"> ['GLCMEnergy_AllDirection_offset1_SD']</w:t>
      </w:r>
    </w:p>
    <w:p w:rsidR="00637FF3" w:rsidRDefault="00637FF3" w:rsidP="00573A80">
      <w:pPr>
        <w:spacing w:line="440" w:lineRule="exact"/>
      </w:pPr>
      <w:r>
        <w:t xml:space="preserve"> ['InverseDifferenceMoment_angle0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AngularSecondMoment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InverseDifferenceMoment_angle45_offset7']</w:t>
      </w:r>
    </w:p>
    <w:p w:rsidR="00637FF3" w:rsidRDefault="00637FF3" w:rsidP="00573A80">
      <w:pPr>
        <w:spacing w:line="440" w:lineRule="exact"/>
      </w:pPr>
      <w:r>
        <w:t xml:space="preserve"> ['LowGreyLevelRunEmphasis_angle45_offset7']</w:t>
      </w:r>
    </w:p>
    <w:p w:rsidR="00637FF3" w:rsidRDefault="00637FF3" w:rsidP="00573A80">
      <w:pPr>
        <w:spacing w:line="440" w:lineRule="exact"/>
      </w:pPr>
      <w:r>
        <w:t xml:space="preserve"> ['LowGreyLevelRunEmphasis_angle0_offset1']</w:t>
      </w:r>
    </w:p>
    <w:p w:rsidR="00637FF3" w:rsidRDefault="00637FF3" w:rsidP="00573A80">
      <w:pPr>
        <w:spacing w:line="440" w:lineRule="exact"/>
      </w:pPr>
      <w:r>
        <w:t xml:space="preserve"> ['RunLengthNonuniformity_angle135_offset4']</w:t>
      </w:r>
    </w:p>
    <w:p w:rsidR="00637FF3" w:rsidRDefault="00637FF3" w:rsidP="00573A80">
      <w:pPr>
        <w:spacing w:line="440" w:lineRule="exact"/>
      </w:pPr>
      <w:r>
        <w:t xml:space="preserve"> ['ShortRunLowGreyLevelEmphasis_AllDirection_offset4']</w:t>
      </w:r>
    </w:p>
    <w:p w:rsidR="00637FF3" w:rsidRDefault="00637FF3" w:rsidP="00573A80">
      <w:pPr>
        <w:spacing w:line="440" w:lineRule="exact"/>
      </w:pPr>
      <w:r>
        <w:t xml:space="preserve"> ['LongRunHighGreyLevelEmphasis_angle0_offset4']</w:t>
      </w:r>
    </w:p>
    <w:p w:rsidR="00637FF3" w:rsidRDefault="00637FF3" w:rsidP="00573A80">
      <w:pPr>
        <w:spacing w:line="440" w:lineRule="exact"/>
      </w:pPr>
      <w:r>
        <w:t xml:space="preserve"> ['ShortRunEmphasis_AllDirection_offset7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HaraEntro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ClusterProminence_angle0_offset4']</w:t>
      </w:r>
    </w:p>
    <w:p w:rsidR="00637FF3" w:rsidRDefault="00637FF3" w:rsidP="00573A80">
      <w:pPr>
        <w:spacing w:line="440" w:lineRule="exact"/>
      </w:pPr>
      <w:r>
        <w:t xml:space="preserve"> ['ClusterProminence_AllDirection_offset7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urfaceArea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GLCMEntropy_AllDirection_offset7']</w:t>
      </w:r>
    </w:p>
    <w:p w:rsidR="00637FF3" w:rsidRDefault="00637FF3" w:rsidP="00573A80">
      <w:pPr>
        <w:spacing w:line="440" w:lineRule="exact"/>
      </w:pPr>
      <w:r>
        <w:t xml:space="preserve"> ['HaralickCorrelation_angle135_offset7']</w:t>
      </w:r>
    </w:p>
    <w:p w:rsidR="00637FF3" w:rsidRDefault="00637FF3" w:rsidP="00573A80">
      <w:pPr>
        <w:spacing w:line="440" w:lineRule="exact"/>
      </w:pPr>
      <w:r>
        <w:t xml:space="preserve"> ['RunLengthNonuniformity_angle0_offset7']</w:t>
      </w:r>
    </w:p>
    <w:p w:rsidR="00637FF3" w:rsidRDefault="00637FF3" w:rsidP="00573A80">
      <w:pPr>
        <w:spacing w:line="440" w:lineRule="exact"/>
      </w:pPr>
      <w:r>
        <w:t xml:space="preserve"> ['InverseDifferenceMoment_angle90_offset7']</w:t>
      </w:r>
    </w:p>
    <w:p w:rsidR="00637FF3" w:rsidRDefault="00637FF3" w:rsidP="00573A80">
      <w:pPr>
        <w:spacing w:line="440" w:lineRule="exact"/>
      </w:pPr>
      <w:r>
        <w:t xml:space="preserve"> ['ClusterShade_AllDirection_offset7_SD']</w:t>
      </w:r>
    </w:p>
    <w:p w:rsidR="00637FF3" w:rsidRDefault="00637FF3" w:rsidP="00573A80">
      <w:pPr>
        <w:spacing w:line="440" w:lineRule="exact"/>
      </w:pPr>
      <w:r>
        <w:t xml:space="preserve"> ['GreyLevelNonuniformity_AllDirection_offset4_SD']</w:t>
      </w:r>
    </w:p>
    <w:p w:rsidR="00637FF3" w:rsidRDefault="00637FF3" w:rsidP="00573A80">
      <w:pPr>
        <w:spacing w:line="440" w:lineRule="exact"/>
      </w:pPr>
      <w:r>
        <w:t xml:space="preserve"> ['RunLengthNonuniformity_AllDirection_offset7_SD']</w:t>
      </w:r>
    </w:p>
    <w:p w:rsidR="00637FF3" w:rsidRDefault="00637FF3" w:rsidP="00573A80">
      <w:pPr>
        <w:spacing w:line="440" w:lineRule="exact"/>
      </w:pPr>
      <w:r>
        <w:t xml:space="preserve"> ['RunLengthNonuniformity_angle45_offset7']</w:t>
      </w:r>
    </w:p>
    <w:p w:rsidR="00637FF3" w:rsidRDefault="00637FF3" w:rsidP="00573A80">
      <w:pPr>
        <w:spacing w:line="440" w:lineRule="exact"/>
      </w:pPr>
      <w:r>
        <w:t xml:space="preserve"> ['RunLengthNonuniformity_AllDirection_offset4_SD']</w:t>
      </w:r>
    </w:p>
    <w:p w:rsidR="00637FF3" w:rsidRDefault="00637FF3" w:rsidP="00573A80">
      <w:pPr>
        <w:spacing w:line="440" w:lineRule="exact"/>
      </w:pPr>
      <w:r>
        <w:t xml:space="preserve"> ['LongRunEmphasis_angle45_offset1']</w:t>
      </w:r>
    </w:p>
    <w:p w:rsidR="00637FF3" w:rsidRDefault="00637FF3" w:rsidP="00573A80">
      <w:pPr>
        <w:spacing w:line="440" w:lineRule="exact"/>
      </w:pPr>
      <w:r>
        <w:t xml:space="preserve"> ['LongRunHighGreyLevelEmphasis_AllDirection_offset4']</w:t>
      </w:r>
    </w:p>
    <w:p w:rsidR="00637FF3" w:rsidRDefault="00637FF3" w:rsidP="00573A80">
      <w:pPr>
        <w:spacing w:line="440" w:lineRule="exact"/>
      </w:pPr>
      <w:r>
        <w:lastRenderedPageBreak/>
        <w:t xml:space="preserve"> ['ShortRunLowGreyLevelEmphasis_angle90_offset7']</w:t>
      </w:r>
    </w:p>
    <w:p w:rsidR="00637FF3" w:rsidRDefault="00637FF3" w:rsidP="00573A80">
      <w:pPr>
        <w:spacing w:line="440" w:lineRule="exact"/>
      </w:pPr>
      <w:r>
        <w:t xml:space="preserve"> ['ShortRunEmphasis_angle90_offset1']</w:t>
      </w:r>
    </w:p>
    <w:p w:rsidR="00637FF3" w:rsidRDefault="00637FF3" w:rsidP="00573A80">
      <w:pPr>
        <w:spacing w:line="440" w:lineRule="exact"/>
      </w:pPr>
      <w:r>
        <w:t xml:space="preserve"> ['ClusterProminence_angle90_offset4']</w:t>
      </w:r>
    </w:p>
    <w:p w:rsidR="00637FF3" w:rsidRDefault="00637FF3" w:rsidP="00573A80">
      <w:pPr>
        <w:spacing w:line="440" w:lineRule="exact"/>
      </w:pPr>
      <w:r>
        <w:t xml:space="preserve"> ['HighGreyLevelRunEmphasis_angle0_offset4']</w:t>
      </w:r>
    </w:p>
    <w:p w:rsidR="00637FF3" w:rsidRDefault="00637FF3" w:rsidP="00573A80">
      <w:pPr>
        <w:spacing w:line="440" w:lineRule="exact"/>
      </w:pPr>
      <w:r>
        <w:t xml:space="preserve"> ['ClusterProminence_angle90_offset1']</w:t>
      </w:r>
    </w:p>
    <w:p w:rsidR="00637FF3" w:rsidRDefault="00637FF3" w:rsidP="00573A80">
      <w:pPr>
        <w:spacing w:line="440" w:lineRule="exact"/>
      </w:pPr>
      <w:r>
        <w:t xml:space="preserve"> ['GLCMEntropy_angle135_offset1']</w:t>
      </w:r>
    </w:p>
    <w:p w:rsidR="00637FF3" w:rsidRDefault="00637FF3" w:rsidP="00573A80">
      <w:pPr>
        <w:spacing w:line="440" w:lineRule="exact"/>
      </w:pPr>
      <w:r>
        <w:t xml:space="preserve"> ['ShortRunLowGreyLevelEmphasis_angle45_offset4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histogramEnerg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LowGreyLevelRunEmphasis_AllDirection_offset1']</w:t>
      </w:r>
    </w:p>
    <w:p w:rsidR="00637FF3" w:rsidRDefault="00637FF3" w:rsidP="00573A80">
      <w:pPr>
        <w:spacing w:line="440" w:lineRule="exact"/>
      </w:pPr>
      <w:r>
        <w:t xml:space="preserve"> ['LowGreyLevelRunEmphasis_angle0_offset4']</w:t>
      </w:r>
    </w:p>
    <w:p w:rsidR="00637FF3" w:rsidRDefault="00637FF3" w:rsidP="00573A80">
      <w:pPr>
        <w:spacing w:line="440" w:lineRule="exact"/>
      </w:pPr>
      <w:r>
        <w:t xml:space="preserve"> ['HaralickCorrelation_angle0_offset1']</w:t>
      </w:r>
    </w:p>
    <w:p w:rsidR="00637FF3" w:rsidRDefault="00637FF3" w:rsidP="00573A80">
      <w:pPr>
        <w:spacing w:line="440" w:lineRule="exact"/>
      </w:pPr>
      <w:r>
        <w:t xml:space="preserve"> ['GLCMEntropy_angle0_offset4']</w:t>
      </w:r>
    </w:p>
    <w:p w:rsidR="00637FF3" w:rsidRDefault="00637FF3" w:rsidP="00573A80">
      <w:pPr>
        <w:spacing w:line="440" w:lineRule="exact"/>
      </w:pPr>
      <w:r>
        <w:t xml:space="preserve"> ['ClusterProminence_AllDirection_offset4_SD']</w:t>
      </w:r>
    </w:p>
    <w:p w:rsidR="00637FF3" w:rsidRDefault="00637FF3" w:rsidP="00573A80">
      <w:pPr>
        <w:spacing w:line="440" w:lineRule="exact"/>
      </w:pPr>
      <w:r>
        <w:t xml:space="preserve"> ['LongRunHighGreyLevelEmphasis_AllDirection_offset1']</w:t>
      </w:r>
    </w:p>
    <w:p w:rsidR="00637FF3" w:rsidRDefault="00637FF3" w:rsidP="00573A80">
      <w:pPr>
        <w:spacing w:line="440" w:lineRule="exact"/>
      </w:pPr>
      <w:r>
        <w:t xml:space="preserve"> ['ShortRunLowGreyLevelEmphasis_AllDirection_offset7_SD']</w:t>
      </w:r>
    </w:p>
    <w:p w:rsidR="00637FF3" w:rsidRDefault="00637FF3" w:rsidP="00573A80">
      <w:pPr>
        <w:spacing w:line="440" w:lineRule="exact"/>
      </w:pPr>
      <w:r>
        <w:t xml:space="preserve"> ['GLCMEnergy_angle135_offset4']</w:t>
      </w:r>
    </w:p>
    <w:p w:rsidR="00637FF3" w:rsidRDefault="00637FF3" w:rsidP="00573A80">
      <w:pPr>
        <w:spacing w:line="440" w:lineRule="exact"/>
      </w:pPr>
      <w:r>
        <w:t xml:space="preserve"> ['HaralickCorrelation_AllDirection_offset1_SD']</w:t>
      </w:r>
    </w:p>
    <w:p w:rsidR="00637FF3" w:rsidRDefault="00637FF3" w:rsidP="00573A80">
      <w:pPr>
        <w:spacing w:line="440" w:lineRule="exact"/>
      </w:pPr>
      <w:r>
        <w:t xml:space="preserve"> ['ClusterShade_angle0_offset1']</w:t>
      </w:r>
    </w:p>
    <w:p w:rsidR="00637FF3" w:rsidRDefault="00637FF3" w:rsidP="00573A80">
      <w:pPr>
        <w:spacing w:line="440" w:lineRule="exact"/>
      </w:pPr>
      <w:r>
        <w:t xml:space="preserve"> ['Inertia_AllDirection_offset7']</w:t>
      </w:r>
    </w:p>
    <w:p w:rsidR="00637FF3" w:rsidRDefault="00637FF3" w:rsidP="00573A80">
      <w:pPr>
        <w:spacing w:line="440" w:lineRule="exact"/>
      </w:pPr>
      <w:r>
        <w:t xml:space="preserve"> ['InverseDifferenceMoment_angle0_offset7']</w:t>
      </w:r>
    </w:p>
    <w:p w:rsidR="00637FF3" w:rsidRDefault="00637FF3" w:rsidP="00573A80">
      <w:pPr>
        <w:spacing w:line="440" w:lineRule="exact"/>
      </w:pPr>
      <w:r>
        <w:t xml:space="preserve"> ['GreyLevelNonuniformity_AllDirection_offset1_SD']</w:t>
      </w:r>
    </w:p>
    <w:p w:rsidR="00637FF3" w:rsidRDefault="00637FF3" w:rsidP="00573A80">
      <w:pPr>
        <w:spacing w:line="440" w:lineRule="exact"/>
      </w:pPr>
      <w:r>
        <w:t xml:space="preserve"> ['ShortRunHighGreyLevelEmphasis_AllDirection_offset7_SD']</w:t>
      </w:r>
    </w:p>
    <w:p w:rsidR="00637FF3" w:rsidRDefault="00637FF3" w:rsidP="00573A80">
      <w:pPr>
        <w:spacing w:line="440" w:lineRule="exact"/>
      </w:pPr>
      <w:r>
        <w:t xml:space="preserve"> ['ShortRunEmphasis_angle45_offset4']</w:t>
      </w:r>
    </w:p>
    <w:p w:rsidR="00637FF3" w:rsidRDefault="00637FF3" w:rsidP="00573A80">
      <w:pPr>
        <w:spacing w:line="440" w:lineRule="exact"/>
      </w:pPr>
      <w:r>
        <w:t xml:space="preserve"> ['Inertia_angle90_offset1']</w:t>
      </w:r>
    </w:p>
    <w:p w:rsidR="00637FF3" w:rsidRDefault="00637FF3" w:rsidP="00573A80">
      <w:pPr>
        <w:spacing w:line="440" w:lineRule="exact"/>
      </w:pPr>
      <w:r>
        <w:t xml:space="preserve"> ['ShortRunEmphasis_angle0_offset1']</w:t>
      </w:r>
    </w:p>
    <w:p w:rsidR="00637FF3" w:rsidRDefault="00637FF3" w:rsidP="00573A80">
      <w:pPr>
        <w:spacing w:line="440" w:lineRule="exact"/>
      </w:pPr>
      <w:r>
        <w:t xml:space="preserve"> ['Correlation_angle0_offset1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sumAverage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RunLengthNonuniformity_angle135_offset7']</w:t>
      </w:r>
    </w:p>
    <w:p w:rsidR="00637FF3" w:rsidRDefault="00637FF3" w:rsidP="00573A80">
      <w:pPr>
        <w:spacing w:line="440" w:lineRule="exact"/>
      </w:pPr>
      <w:r>
        <w:t xml:space="preserve"> ['ClusterShade_angle0_offset4']</w:t>
      </w:r>
    </w:p>
    <w:p w:rsidR="00637FF3" w:rsidRDefault="00637FF3" w:rsidP="00573A80">
      <w:pPr>
        <w:spacing w:line="440" w:lineRule="exact"/>
      </w:pPr>
      <w:r>
        <w:t xml:space="preserve"> ['GLCMEnergy_AllDirection_offset7_SD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differenceVariance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lastRenderedPageBreak/>
        <w:t xml:space="preserve"> ['HighGreyLevelRunEmphasis_angle135_offset7']</w:t>
      </w:r>
    </w:p>
    <w:p w:rsidR="00637FF3" w:rsidRDefault="00637FF3" w:rsidP="00573A80">
      <w:pPr>
        <w:spacing w:line="440" w:lineRule="exact"/>
      </w:pPr>
      <w:r>
        <w:t xml:space="preserve"> ['GreyLevelNonuniformity_AllDirection_offset1']</w:t>
      </w:r>
    </w:p>
    <w:p w:rsidR="00637FF3" w:rsidRDefault="00637FF3" w:rsidP="00573A80">
      <w:pPr>
        <w:spacing w:line="440" w:lineRule="exact"/>
      </w:pPr>
      <w:r>
        <w:t xml:space="preserve"> ['ShortRunHighGreyLevelEmphasis_AllDirection_offset4_SD']</w:t>
      </w:r>
    </w:p>
    <w:p w:rsidR="00637FF3" w:rsidRDefault="00637FF3" w:rsidP="00573A80">
      <w:pPr>
        <w:spacing w:line="440" w:lineRule="exact"/>
      </w:pPr>
      <w:r>
        <w:t xml:space="preserve"> ['HighGreyLevelRunEmphasis_AllDirection_offset4_SD']</w:t>
      </w:r>
    </w:p>
    <w:p w:rsidR="00637FF3" w:rsidRDefault="00637FF3" w:rsidP="00573A80">
      <w:pPr>
        <w:spacing w:line="440" w:lineRule="exact"/>
      </w:pPr>
      <w:r>
        <w:t xml:space="preserve"> ['GLCMEntropy_angle90_offset4']</w:t>
      </w:r>
    </w:p>
    <w:p w:rsidR="00637FF3" w:rsidRDefault="00637FF3" w:rsidP="00573A80">
      <w:pPr>
        <w:spacing w:line="440" w:lineRule="exact"/>
      </w:pPr>
      <w:r>
        <w:t xml:space="preserve"> ['Inertia_angle45_offset4']</w:t>
      </w:r>
    </w:p>
    <w:p w:rsidR="00637FF3" w:rsidRDefault="00637FF3" w:rsidP="00573A80">
      <w:pPr>
        <w:spacing w:line="440" w:lineRule="exact"/>
      </w:pPr>
      <w:r>
        <w:t xml:space="preserve"> ['GreyLevelNonuniformity_angle45_offset4']</w:t>
      </w:r>
    </w:p>
    <w:p w:rsidR="00637FF3" w:rsidRDefault="00637FF3" w:rsidP="00573A80">
      <w:pPr>
        <w:spacing w:line="440" w:lineRule="exact"/>
      </w:pPr>
      <w:r>
        <w:t xml:space="preserve"> ['RunLengthNonuniformity_AllDirection_offset1']</w:t>
      </w:r>
    </w:p>
    <w:p w:rsidR="00637FF3" w:rsidRDefault="00637FF3" w:rsidP="00573A80">
      <w:pPr>
        <w:spacing w:line="440" w:lineRule="exact"/>
      </w:pPr>
      <w:r>
        <w:t xml:space="preserve"> ['HighGreyLevelRunEmphasis_angle0_offset7']</w:t>
      </w:r>
    </w:p>
    <w:p w:rsidR="00637FF3" w:rsidRDefault="00637FF3" w:rsidP="00573A80">
      <w:pPr>
        <w:spacing w:line="440" w:lineRule="exact"/>
      </w:pPr>
      <w:r>
        <w:t xml:space="preserve"> ['Inertia_angle90_offset4']</w:t>
      </w:r>
    </w:p>
    <w:p w:rsidR="00637FF3" w:rsidRDefault="00637FF3" w:rsidP="00573A80">
      <w:pPr>
        <w:spacing w:line="440" w:lineRule="exact"/>
      </w:pPr>
      <w:r>
        <w:t xml:space="preserve"> ['HighGreyLevelRunEmphasis_AllDirection_offset1']</w:t>
      </w:r>
    </w:p>
    <w:p w:rsidR="00637FF3" w:rsidRDefault="00637FF3" w:rsidP="00573A80">
      <w:pPr>
        <w:spacing w:line="440" w:lineRule="exact"/>
      </w:pPr>
      <w:r>
        <w:t xml:space="preserve"> ['Inertia_AllDirection_offset4_SD']</w:t>
      </w:r>
    </w:p>
    <w:p w:rsidR="00637FF3" w:rsidRDefault="00637FF3" w:rsidP="00573A80">
      <w:pPr>
        <w:spacing w:line="440" w:lineRule="exact"/>
      </w:pPr>
      <w:r>
        <w:t xml:space="preserve"> ['Correlation_AllDirection_offset4_SD']</w:t>
      </w:r>
    </w:p>
    <w:p w:rsidR="00637FF3" w:rsidRDefault="00637FF3" w:rsidP="00573A80">
      <w:pPr>
        <w:spacing w:line="440" w:lineRule="exact"/>
      </w:pPr>
      <w:r>
        <w:t xml:space="preserve"> ['GLCMEnergy_AllDirection_offset4']</w:t>
      </w:r>
    </w:p>
    <w:p w:rsidR="00637FF3" w:rsidRDefault="00637FF3" w:rsidP="00573A80">
      <w:pPr>
        <w:spacing w:line="440" w:lineRule="exact"/>
      </w:pPr>
      <w:r>
        <w:t xml:space="preserve"> ['ClusterShade_angle45_offset1']</w:t>
      </w:r>
    </w:p>
    <w:p w:rsidR="00637FF3" w:rsidRDefault="00637FF3" w:rsidP="00573A80">
      <w:pPr>
        <w:spacing w:line="440" w:lineRule="exact"/>
      </w:pPr>
      <w:r>
        <w:t xml:space="preserve"> ['HaralickCorrelation_angle90_offset4']</w:t>
      </w:r>
    </w:p>
    <w:p w:rsidR="00637FF3" w:rsidRDefault="00637FF3" w:rsidP="00573A80">
      <w:pPr>
        <w:spacing w:line="440" w:lineRule="exact"/>
      </w:pPr>
      <w:r>
        <w:t xml:space="preserve"> ['ShortRunLowGreyLevelEmphasis_AllDirection_offset4_SD']</w:t>
      </w:r>
    </w:p>
    <w:p w:rsidR="00637FF3" w:rsidRDefault="00637FF3" w:rsidP="00573A80">
      <w:pPr>
        <w:spacing w:line="440" w:lineRule="exact"/>
      </w:pPr>
      <w:r>
        <w:t xml:space="preserve"> ['ShortRunEmphasis_angle135_offset1']</w:t>
      </w:r>
    </w:p>
    <w:p w:rsidR="00637FF3" w:rsidRDefault="00637FF3" w:rsidP="00573A80">
      <w:pPr>
        <w:spacing w:line="440" w:lineRule="exact"/>
      </w:pPr>
      <w:r>
        <w:t xml:space="preserve"> ['HighGreyLevelRunEmphasis_angle90_offset7']</w:t>
      </w:r>
    </w:p>
    <w:p w:rsidR="00637FF3" w:rsidRDefault="00637FF3" w:rsidP="00573A80">
      <w:pPr>
        <w:spacing w:line="440" w:lineRule="exact"/>
      </w:pPr>
      <w:r>
        <w:t xml:space="preserve"> ['LowGreyLevelRunEmphasis_angle135_offset7']</w:t>
      </w:r>
    </w:p>
    <w:p w:rsidR="00637FF3" w:rsidRDefault="00637FF3" w:rsidP="00573A80">
      <w:pPr>
        <w:spacing w:line="440" w:lineRule="exact"/>
      </w:pPr>
      <w:r>
        <w:t xml:space="preserve"> ['Compactness2']</w:t>
      </w:r>
    </w:p>
    <w:p w:rsidR="00637FF3" w:rsidRDefault="00637FF3" w:rsidP="00573A80">
      <w:pPr>
        <w:spacing w:line="440" w:lineRule="exact"/>
      </w:pPr>
      <w:r>
        <w:t xml:space="preserve"> ['Correlation_AllDirection_offset7']</w:t>
      </w:r>
    </w:p>
    <w:p w:rsidR="00637FF3" w:rsidRDefault="00637FF3" w:rsidP="00573A80">
      <w:pPr>
        <w:spacing w:line="440" w:lineRule="exact"/>
      </w:pPr>
      <w:r>
        <w:t xml:space="preserve"> ['GLCMEnergy_angle90_offset4']</w:t>
      </w:r>
    </w:p>
    <w:p w:rsidR="00637FF3" w:rsidRDefault="00637FF3" w:rsidP="00573A80">
      <w:pPr>
        <w:spacing w:line="440" w:lineRule="exact"/>
      </w:pPr>
      <w:r>
        <w:t xml:space="preserve"> ['ClusterShade_angle90_offset7']</w:t>
      </w:r>
    </w:p>
    <w:p w:rsidR="00637FF3" w:rsidRDefault="00637FF3" w:rsidP="00573A80">
      <w:pPr>
        <w:spacing w:line="440" w:lineRule="exact"/>
      </w:pPr>
      <w:r>
        <w:t xml:space="preserve"> ['GreyLevelNonuniformity_angle135_offset4']</w:t>
      </w:r>
    </w:p>
    <w:p w:rsidR="00637FF3" w:rsidRDefault="00637FF3" w:rsidP="00573A80">
      <w:pPr>
        <w:spacing w:line="440" w:lineRule="exact"/>
      </w:pPr>
      <w:r>
        <w:t xml:space="preserve"> ['Percentile90']</w:t>
      </w:r>
    </w:p>
    <w:p w:rsidR="00637FF3" w:rsidRDefault="00637FF3" w:rsidP="00573A80">
      <w:pPr>
        <w:spacing w:line="440" w:lineRule="exact"/>
      </w:pPr>
      <w:r>
        <w:t xml:space="preserve"> ['</w:t>
      </w:r>
      <w:proofErr w:type="spellStart"/>
      <w:r>
        <w:t>MaxIntensit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 xml:space="preserve"> ['ClusterProminence_angle90_offset7']</w:t>
      </w:r>
    </w:p>
    <w:p w:rsidR="00637FF3" w:rsidRDefault="00637FF3" w:rsidP="00573A80">
      <w:pPr>
        <w:spacing w:line="440" w:lineRule="exact"/>
      </w:pPr>
      <w:r>
        <w:t xml:space="preserve"> ['InverseDifferenceMoment_angle0_offset1']</w:t>
      </w:r>
    </w:p>
    <w:p w:rsidR="00637FF3" w:rsidRDefault="00637FF3" w:rsidP="00573A80">
      <w:pPr>
        <w:spacing w:line="440" w:lineRule="exact"/>
      </w:pPr>
      <w:r>
        <w:t xml:space="preserve"> ['ClusterShade_angle45_offset7']</w:t>
      </w:r>
    </w:p>
    <w:p w:rsidR="00637FF3" w:rsidRDefault="00637FF3" w:rsidP="00573A80">
      <w:pPr>
        <w:spacing w:line="440" w:lineRule="exact"/>
        <w:rPr>
          <w:rFonts w:hint="eastAsia"/>
        </w:rPr>
      </w:pPr>
      <w:r>
        <w:t xml:space="preserve"> ['GLCMEntropy_angle135_offset4']]</w:t>
      </w:r>
      <w:bookmarkStart w:id="1" w:name="_GoBack"/>
      <w:bookmarkEnd w:id="1"/>
    </w:p>
    <w:p w:rsidR="00A07C21" w:rsidRDefault="00637FF3" w:rsidP="00573A80">
      <w:pPr>
        <w:spacing w:line="440" w:lineRule="exact"/>
      </w:pPr>
      <w:r>
        <w:lastRenderedPageBreak/>
        <w:t>Then t</w:t>
      </w:r>
      <w:r w:rsidRPr="00637FF3">
        <w:t xml:space="preserve">he least absolute shrinkage and selection operator (LASSO) was applied to select </w:t>
      </w:r>
    </w:p>
    <w:p w:rsidR="00637FF3" w:rsidRDefault="00637FF3" w:rsidP="00573A80">
      <w:pPr>
        <w:spacing w:line="440" w:lineRule="exact"/>
      </w:pPr>
      <w:r w:rsidRPr="00637FF3">
        <w:t>the most useful features from the primary data.</w:t>
      </w:r>
    </w:p>
    <w:p w:rsidR="00A07C21" w:rsidRDefault="00A07C21" w:rsidP="00573A80">
      <w:pPr>
        <w:spacing w:line="440" w:lineRule="exact"/>
      </w:pPr>
      <w:r w:rsidRPr="00A07C21">
        <w:t xml:space="preserve">parameters </w:t>
      </w:r>
      <w:proofErr w:type="spellStart"/>
      <w:r w:rsidRPr="00A07C21">
        <w:t>setted</w:t>
      </w:r>
      <w:proofErr w:type="spellEnd"/>
      <w:r w:rsidRPr="00A07C21">
        <w:t>: {'alpha': 0.008957598878169343}</w:t>
      </w:r>
    </w:p>
    <w:p w:rsidR="00637FF3" w:rsidRDefault="00637FF3" w:rsidP="00573A80">
      <w:pPr>
        <w:spacing w:line="440" w:lineRule="exact"/>
      </w:pPr>
      <w:r>
        <w:t xml:space="preserve">num of remained features: 7 </w:t>
      </w:r>
    </w:p>
    <w:p w:rsidR="00637FF3" w:rsidRDefault="00637FF3" w:rsidP="00573A80">
      <w:pPr>
        <w:spacing w:line="440" w:lineRule="exact"/>
      </w:pPr>
      <w:r>
        <w:t xml:space="preserve">remained features: </w:t>
      </w:r>
    </w:p>
    <w:p w:rsidR="00637FF3" w:rsidRDefault="00637FF3" w:rsidP="00573A80">
      <w:pPr>
        <w:spacing w:line="440" w:lineRule="exact"/>
      </w:pPr>
      <w:r>
        <w:t>['Sphericity']</w:t>
      </w:r>
    </w:p>
    <w:p w:rsidR="00637FF3" w:rsidRDefault="00637FF3" w:rsidP="00573A80">
      <w:pPr>
        <w:spacing w:line="440" w:lineRule="exact"/>
      </w:pPr>
      <w:r>
        <w:t>['Inertia_angle135_offset7']</w:t>
      </w:r>
    </w:p>
    <w:p w:rsidR="00637FF3" w:rsidRDefault="00637FF3" w:rsidP="00573A80">
      <w:pPr>
        <w:spacing w:line="440" w:lineRule="exact"/>
      </w:pPr>
      <w:r>
        <w:t>['</w:t>
      </w:r>
      <w:proofErr w:type="spellStart"/>
      <w:r>
        <w:t>histogramEntropy</w:t>
      </w:r>
      <w:proofErr w:type="spellEnd"/>
      <w:r>
        <w:t>']</w:t>
      </w:r>
    </w:p>
    <w:p w:rsidR="00637FF3" w:rsidRDefault="00637FF3" w:rsidP="00573A80">
      <w:pPr>
        <w:spacing w:line="440" w:lineRule="exact"/>
      </w:pPr>
      <w:r>
        <w:t>['Correlation_angle0_offset7']</w:t>
      </w:r>
    </w:p>
    <w:p w:rsidR="00637FF3" w:rsidRDefault="00637FF3" w:rsidP="00573A80">
      <w:pPr>
        <w:spacing w:line="440" w:lineRule="exact"/>
      </w:pPr>
      <w:r>
        <w:t>['GLCMEntropy_angle135_offset7']</w:t>
      </w:r>
    </w:p>
    <w:p w:rsidR="00637FF3" w:rsidRDefault="00637FF3" w:rsidP="00573A80">
      <w:pPr>
        <w:spacing w:line="440" w:lineRule="exact"/>
      </w:pPr>
      <w:r>
        <w:t>['</w:t>
      </w:r>
      <w:proofErr w:type="spellStart"/>
      <w:r>
        <w:t>VoxelValueSum</w:t>
      </w:r>
      <w:proofErr w:type="spellEnd"/>
      <w:r>
        <w:t>']</w:t>
      </w:r>
    </w:p>
    <w:p w:rsidR="00D605B6" w:rsidRDefault="00637FF3" w:rsidP="00573A80">
      <w:pPr>
        <w:spacing w:line="440" w:lineRule="exact"/>
      </w:pPr>
      <w:r>
        <w:t>['</w:t>
      </w:r>
      <w:proofErr w:type="spellStart"/>
      <w:r>
        <w:t>MaxIntensity</w:t>
      </w:r>
      <w:proofErr w:type="spellEnd"/>
      <w:r>
        <w:t>']</w:t>
      </w:r>
    </w:p>
    <w:sectPr w:rsidR="00D605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6940" w:rsidRDefault="008D6940" w:rsidP="00A07C21">
      <w:r>
        <w:separator/>
      </w:r>
    </w:p>
  </w:endnote>
  <w:endnote w:type="continuationSeparator" w:id="0">
    <w:p w:rsidR="008D6940" w:rsidRDefault="008D6940" w:rsidP="00A07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6940" w:rsidRDefault="008D6940" w:rsidP="00A07C21">
      <w:r>
        <w:separator/>
      </w:r>
    </w:p>
  </w:footnote>
  <w:footnote w:type="continuationSeparator" w:id="0">
    <w:p w:rsidR="008D6940" w:rsidRDefault="008D6940" w:rsidP="00A07C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BIkNDSxMDc0sDCyUdpeDU4uLM/DyQApNaAEz2xSUsAAAA"/>
    <w:docVar w:name="KY_MEDREF_DOCUID" w:val="{05F7E4F0-95BA-4F33-BECC-D0A6F6999FFB}"/>
    <w:docVar w:name="KY_MEDREF_VERSION" w:val="3"/>
  </w:docVars>
  <w:rsids>
    <w:rsidRoot w:val="00637FF3"/>
    <w:rsid w:val="000E1DF9"/>
    <w:rsid w:val="00573A80"/>
    <w:rsid w:val="00637FF3"/>
    <w:rsid w:val="007D70DE"/>
    <w:rsid w:val="00830EFC"/>
    <w:rsid w:val="008D6940"/>
    <w:rsid w:val="00A07C21"/>
    <w:rsid w:val="00BB6536"/>
    <w:rsid w:val="00BD4F30"/>
    <w:rsid w:val="00D605B6"/>
    <w:rsid w:val="00E268E8"/>
    <w:rsid w:val="00E4219E"/>
    <w:rsid w:val="00F32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F3024"/>
  <w15:chartTrackingRefBased/>
  <w15:docId w15:val="{EB33FC8F-F174-4FA7-AA9F-08F9B35A1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bCs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7C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07C2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07C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07C21"/>
    <w:rPr>
      <w:sz w:val="18"/>
      <w:szCs w:val="18"/>
    </w:rPr>
  </w:style>
  <w:style w:type="table" w:styleId="a7">
    <w:name w:val="Table Grid"/>
    <w:basedOn w:val="a1"/>
    <w:uiPriority w:val="39"/>
    <w:qFormat/>
    <w:rsid w:val="00BB6536"/>
    <w:rPr>
      <w:bCs w:val="0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1971</Words>
  <Characters>11237</Characters>
  <Application>Microsoft Office Word</Application>
  <DocSecurity>0</DocSecurity>
  <Lines>93</Lines>
  <Paragraphs>26</Paragraphs>
  <ScaleCrop>false</ScaleCrop>
  <Company/>
  <LinksUpToDate>false</LinksUpToDate>
  <CharactersWithSpaces>1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涛 张</dc:creator>
  <cp:keywords/>
  <dc:description/>
  <cp:lastModifiedBy>涛 张</cp:lastModifiedBy>
  <cp:revision>8</cp:revision>
  <dcterms:created xsi:type="dcterms:W3CDTF">2021-04-21T07:11:00Z</dcterms:created>
  <dcterms:modified xsi:type="dcterms:W3CDTF">2021-04-23T13:55:00Z</dcterms:modified>
</cp:coreProperties>
</file>